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D345A" w14:textId="2C7C28A7" w:rsidR="00DF1854" w:rsidRDefault="00DF1854" w:rsidP="00DF1854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</w:t>
      </w:r>
      <w:r>
        <w:rPr>
          <w:lang w:val="en-GB"/>
        </w:rPr>
        <w:t>Retake Exam</w:t>
      </w:r>
      <w:r w:rsidR="0035765E">
        <w:rPr>
          <w:lang w:val="bg-BG"/>
        </w:rPr>
        <w:t xml:space="preserve"> – 22 August </w:t>
      </w:r>
      <w:r>
        <w:rPr>
          <w:lang w:val="bg-BG"/>
        </w:rPr>
        <w:t>2021</w:t>
      </w:r>
    </w:p>
    <w:p w14:paraId="7582FCB7" w14:textId="77777777" w:rsidR="00DF1854" w:rsidRDefault="00DF1854" w:rsidP="00DF1854">
      <w:pPr>
        <w:pStyle w:val="Heading2"/>
        <w:jc w:val="both"/>
      </w:pPr>
      <w:r>
        <w:t>Overview</w:t>
      </w:r>
      <w:r>
        <w:tab/>
      </w:r>
      <w:r>
        <w:tab/>
      </w:r>
    </w:p>
    <w:p w14:paraId="3D25F8AF" w14:textId="77777777" w:rsidR="00785306" w:rsidRPr="00785306" w:rsidRDefault="00785306" w:rsidP="00785306">
      <w:pPr>
        <w:pStyle w:val="Heading2"/>
        <w:numPr>
          <w:ilvl w:val="0"/>
          <w:numId w:val="0"/>
        </w:numPr>
        <w:rPr>
          <w:lang w:val="bg-BG"/>
        </w:rPr>
      </w:pP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</w:rPr>
        <w:t>The missions in Antarctica are very interesting and you have been chosen to go on a special one.</w:t>
      </w:r>
      <w: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Your mission is to design a station in Antarctica to navigate the missions of polar explorers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The station has researchers with different professional specialties and their ability to survive the cold varies depending on their basic needs, such as the need for a variety of food and heat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Your task is to send them on missions and collect </w:t>
      </w:r>
      <w:r w:rsidR="002D4828" w:rsidRPr="002D4828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exhibits</w:t>
      </w:r>
      <w:r w:rsidR="002D4828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from the different expeditions.</w:t>
      </w:r>
    </w:p>
    <w:p w14:paraId="74C22351" w14:textId="77777777" w:rsidR="00DF1854" w:rsidRDefault="00DF1854" w:rsidP="00785306">
      <w:pPr>
        <w:pStyle w:val="Heading2"/>
      </w:pPr>
      <w:r>
        <w:t>Setup</w:t>
      </w:r>
    </w:p>
    <w:p w14:paraId="56D1E125" w14:textId="375D2F0F" w:rsidR="00DF1854" w:rsidRDefault="00272281" w:rsidP="00D56F43">
      <w:pPr>
        <w:pStyle w:val="ListParagraph"/>
        <w:numPr>
          <w:ilvl w:val="0"/>
          <w:numId w:val="2"/>
        </w:numPr>
      </w:pPr>
      <w:r w:rsidRPr="00272281">
        <w:t xml:space="preserve">Upload a zip containing only the </w:t>
      </w:r>
      <w:proofErr w:type="spellStart"/>
      <w:r w:rsidRPr="009C47EF">
        <w:rPr>
          <w:b/>
          <w:bCs/>
        </w:rPr>
        <w:t>glacialExpedition</w:t>
      </w:r>
      <w:proofErr w:type="spellEnd"/>
      <w:r w:rsidRPr="00272281">
        <w:t xml:space="preserve"> package as a </w:t>
      </w:r>
      <w:r w:rsidRPr="009C47EF">
        <w:rPr>
          <w:b/>
          <w:bCs/>
        </w:rPr>
        <w:t>solution</w:t>
      </w:r>
      <w:r w:rsidRPr="00272281">
        <w:t xml:space="preserve"> to every problem except for the Unit Testing problem</w:t>
      </w:r>
      <w:r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>strong cohes</w:t>
      </w:r>
      <w:bookmarkStart w:id="0" w:name="_GoBack"/>
      <w:bookmarkEnd w:id="0"/>
      <w:r>
        <w:rPr>
          <w:b/>
        </w:rPr>
        <w:t xml:space="preserve">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77777777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7CA203A6" w14:textId="179449A3" w:rsidR="00DF1854" w:rsidRDefault="005317DB" w:rsidP="00DF1854">
      <w:pPr>
        <w:pStyle w:val="ListParagraph"/>
        <w:numPr>
          <w:ilvl w:val="0"/>
          <w:numId w:val="2"/>
        </w:numPr>
      </w:pPr>
      <w:r w:rsidRPr="005317DB">
        <w:rPr>
          <w:b/>
        </w:rPr>
        <w:t xml:space="preserve">Do not violate your interface </w:t>
      </w:r>
      <w:r w:rsidR="001A12C9" w:rsidRPr="005317DB">
        <w:rPr>
          <w:b/>
        </w:rPr>
        <w:t>implementation</w:t>
      </w:r>
      <w:r w:rsidR="00D31805">
        <w:rPr>
          <w:b/>
        </w:rPr>
        <w:t>al</w:t>
      </w:r>
      <w:r w:rsidRPr="005317DB">
        <w:rPr>
          <w:b/>
        </w:rPr>
        <w:t xml:space="preserve"> structure by adding more public methods in the classes than the interfaces have defined</w:t>
      </w:r>
      <w:r w:rsidR="000C5B9C">
        <w:rPr>
          <w:b/>
        </w:rPr>
        <w:t>.</w:t>
      </w:r>
    </w:p>
    <w:p w14:paraId="6E73054B" w14:textId="52A6B276" w:rsidR="00DF1854" w:rsidRPr="00003370" w:rsidRDefault="00DF1854" w:rsidP="00DF1854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C5B9C">
        <w:t>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40EB08CC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interfaces and you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0BED2430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7D2F" w:rsidRPr="002173C7">
        <w:rPr>
          <w:rFonts w:ascii="Consolas" w:hAnsi="Consolas"/>
          <w:b/>
          <w:bCs/>
        </w:rPr>
        <w:t>Explorer,</w:t>
      </w:r>
      <w:r w:rsidR="00017D2F" w:rsidRPr="002173C7">
        <w:rPr>
          <w:rFonts w:cstheme="minorHAnsi"/>
          <w:b/>
          <w:bCs/>
        </w:rPr>
        <w:t xml:space="preserve"> </w:t>
      </w:r>
      <w:r w:rsidR="00017D2F" w:rsidRPr="00D0490E">
        <w:rPr>
          <w:rFonts w:ascii="Consolas" w:hAnsi="Consolas" w:cstheme="minorHAnsi"/>
          <w:b/>
          <w:bCs/>
          <w:lang w:val="bg-BG"/>
        </w:rPr>
        <w:t>Suitcase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Pr="002173C7">
        <w:rPr>
          <w:rFonts w:ascii="Consolas" w:hAnsi="Consolas"/>
          <w:b/>
          <w:bCs/>
          <w:noProof/>
        </w:rPr>
        <w:t>Mission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11485D">
        <w:rPr>
          <w:rFonts w:ascii="Consolas" w:hAnsi="Consolas"/>
          <w:b/>
          <w:bCs/>
          <w:noProof/>
        </w:rPr>
        <w:t>State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2 repositories: an </w:t>
      </w:r>
      <w:r w:rsidR="00AB4743" w:rsidRPr="000631CE">
        <w:rPr>
          <w:rFonts w:ascii="Consolas" w:hAnsi="Consolas" w:cstheme="minorHAnsi"/>
          <w:b/>
          <w:noProof/>
        </w:rPr>
        <w:t>ExplorerRepository</w:t>
      </w:r>
      <w:r w:rsidR="00AB4743" w:rsidRPr="00AB4743">
        <w:rPr>
          <w:rFonts w:cstheme="minorHAnsi"/>
          <w:bCs/>
          <w:noProof/>
        </w:rPr>
        <w:t xml:space="preserve"> and a </w:t>
      </w:r>
      <w:r w:rsidR="00AB4743" w:rsidRPr="000631CE">
        <w:rPr>
          <w:rFonts w:ascii="Consolas" w:hAnsi="Consolas" w:cstheme="minorHAnsi"/>
          <w:b/>
          <w:noProof/>
        </w:rPr>
        <w:t>StateRepository</w:t>
      </w:r>
      <w:r w:rsidRPr="0059641F">
        <w:rPr>
          <w:rFonts w:cstheme="minorHAnsi"/>
          <w:bCs/>
          <w:noProof/>
        </w:rPr>
        <w:t>.</w:t>
      </w:r>
    </w:p>
    <w:p w14:paraId="243333D2" w14:textId="12620DF7" w:rsidR="00DF1854" w:rsidRDefault="00145368" w:rsidP="00DF1854">
      <w:pPr>
        <w:pStyle w:val="Heading3"/>
        <w:jc w:val="both"/>
      </w:pPr>
      <w:r>
        <w:t>Explorer</w:t>
      </w:r>
    </w:p>
    <w:p w14:paraId="5B57CEB6" w14:textId="39C51221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145368">
        <w:rPr>
          <w:rStyle w:val="CodeChar"/>
        </w:rPr>
        <w:t>Explorer</w:t>
      </w:r>
      <w:r>
        <w:t xml:space="preserve"> is a </w:t>
      </w:r>
      <w:r>
        <w:rPr>
          <w:b/>
        </w:rPr>
        <w:t>base class</w:t>
      </w:r>
      <w:r>
        <w:t xml:space="preserve"> or any </w:t>
      </w:r>
      <w:r>
        <w:rPr>
          <w:b/>
        </w:rPr>
        <w:t xml:space="preserve">type of </w:t>
      </w:r>
      <w:r w:rsidR="00145368">
        <w:rPr>
          <w:b/>
        </w:rPr>
        <w:t>explor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77777777" w:rsidR="00DF1854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7849B50F" w14:textId="6971E3DC" w:rsidR="00DF1854" w:rsidRPr="005A7F3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proofErr w:type="spellStart"/>
      <w:r w:rsidRPr="00056F4E">
        <w:rPr>
          <w:b/>
          <w:bCs/>
        </w:rPr>
        <w:t>NullPointerException</w:t>
      </w:r>
      <w:proofErr w:type="spellEnd"/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145368" w:rsidRPr="000C5B9C">
        <w:rPr>
          <w:rFonts w:ascii="Consolas" w:hAnsi="Consolas"/>
          <w:b/>
        </w:rPr>
        <w:t>Explorer</w:t>
      </w:r>
      <w:r w:rsidR="00DF1854" w:rsidRPr="000C5B9C">
        <w:rPr>
          <w:rFonts w:ascii="Consolas" w:hAnsi="Consolas"/>
          <w:b/>
        </w:rPr>
        <w:t xml:space="preserve">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77777777" w:rsidR="00DF1854" w:rsidRPr="000B4C85" w:rsidRDefault="00F747F5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nergy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 w:rsidR="00DF1854">
        <w:rPr>
          <w:rFonts w:ascii="Consolas" w:hAnsi="Consolas"/>
          <w:b/>
          <w:noProof/>
        </w:rPr>
        <w:t>double</w:t>
      </w:r>
    </w:p>
    <w:p w14:paraId="3DB2B700" w14:textId="77777777" w:rsidR="00DF1854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47F5">
        <w:rPr>
          <w:bCs/>
        </w:rPr>
        <w:t>energy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n </w:t>
      </w:r>
      <w:r w:rsidR="00F747F5">
        <w:rPr>
          <w:bCs/>
        </w:rPr>
        <w:t>explorer</w:t>
      </w:r>
    </w:p>
    <w:p w14:paraId="0C2347CE" w14:textId="1628C61A" w:rsidR="00DF1854" w:rsidRPr="0038475F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t xml:space="preserve">If the energy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proofErr w:type="spellStart"/>
      <w:r w:rsidRPr="000C5B9C">
        <w:rPr>
          <w:rFonts w:ascii="Consolas" w:hAnsi="Consolas"/>
          <w:b/>
        </w:rPr>
        <w:t>IllegalArgumentException</w:t>
      </w:r>
      <w:proofErr w:type="spellEnd"/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F1854" w:rsidRPr="000C5B9C">
        <w:rPr>
          <w:rFonts w:ascii="Consolas" w:hAnsi="Consolas" w:cstheme="minorHAnsi"/>
          <w:b/>
          <w:bCs/>
        </w:rPr>
        <w:t xml:space="preserve">Cannot create </w:t>
      </w:r>
      <w:r w:rsidR="00F747F5" w:rsidRPr="000C5B9C">
        <w:rPr>
          <w:rFonts w:ascii="Consolas" w:hAnsi="Consolas" w:cstheme="minorHAnsi"/>
          <w:b/>
          <w:bCs/>
        </w:rPr>
        <w:t>Explorer</w:t>
      </w:r>
      <w:r w:rsidR="00DF1854" w:rsidRPr="000C5B9C">
        <w:rPr>
          <w:rFonts w:ascii="Consolas" w:hAnsi="Consolas" w:cstheme="minorHAnsi"/>
          <w:b/>
          <w:bCs/>
        </w:rPr>
        <w:t xml:space="preserve"> with</w:t>
      </w:r>
      <w:r w:rsidR="00F747F5" w:rsidRPr="000C5B9C">
        <w:rPr>
          <w:rFonts w:ascii="Consolas" w:hAnsi="Consolas" w:cstheme="minorHAnsi"/>
          <w:b/>
          <w:bCs/>
        </w:rPr>
        <w:t xml:space="preserve"> negative energy</w:t>
      </w:r>
      <w:r w:rsidR="0038475F" w:rsidRPr="000C5B9C">
        <w:rPr>
          <w:rFonts w:ascii="Consolas" w:hAnsi="Consolas" w:cstheme="minorHAnsi"/>
          <w:b/>
          <w:bCs/>
        </w:rPr>
        <w:t>.</w:t>
      </w:r>
      <w:r w:rsidR="00DF1854" w:rsidRPr="0038475F">
        <w:rPr>
          <w:rFonts w:cstheme="minorHAnsi"/>
          <w:b/>
          <w:bCs/>
        </w:rPr>
        <w:t>"</w:t>
      </w:r>
    </w:p>
    <w:p w14:paraId="40866448" w14:textId="77777777" w:rsidR="00DF1854" w:rsidRPr="009C5ED4" w:rsidRDefault="00170E1B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suitcase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>
        <w:rPr>
          <w:rFonts w:ascii="Consolas" w:hAnsi="Consolas"/>
          <w:b/>
          <w:bCs/>
          <w:noProof/>
        </w:rPr>
        <w:t>Suitcase</w:t>
      </w:r>
    </w:p>
    <w:p w14:paraId="7EC1EBB4" w14:textId="4BEFA308" w:rsidR="00DF1854" w:rsidRPr="000D7F16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t>A</w:t>
      </w:r>
      <w:r w:rsidRPr="009C5ED4">
        <w:rPr>
          <w:rStyle w:val="CodeChar"/>
          <w:rFonts w:cstheme="minorHAnsi"/>
        </w:rPr>
        <w:t xml:space="preserve"> </w:t>
      </w:r>
      <w:r w:rsidR="00A16042">
        <w:rPr>
          <w:rStyle w:val="CodeChar"/>
        </w:rPr>
        <w:t>Suitcase</w:t>
      </w:r>
      <w:r w:rsidR="0075495A">
        <w:rPr>
          <w:rStyle w:val="CodeChar"/>
        </w:rPr>
        <w:t xml:space="preserve"> </w:t>
      </w:r>
      <w:r w:rsidR="0075495A" w:rsidRPr="000C5B9C">
        <w:rPr>
          <w:rStyle w:val="CodeChar"/>
          <w:rFonts w:asciiTheme="minorHAnsi" w:hAnsiTheme="minorHAnsi" w:cstheme="minorHAnsi"/>
        </w:rPr>
        <w:t>field type</w:t>
      </w:r>
    </w:p>
    <w:p w14:paraId="707C5884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6D5CB12B" w14:textId="77777777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F747F5">
        <w:rPr>
          <w:rFonts w:ascii="Consolas" w:hAnsi="Consolas"/>
          <w:noProof/>
          <w:szCs w:val="24"/>
        </w:rPr>
        <w:t>search</w:t>
      </w:r>
      <w:r>
        <w:rPr>
          <w:rFonts w:ascii="Consolas" w:hAnsi="Consolas"/>
          <w:noProof/>
          <w:szCs w:val="24"/>
        </w:rPr>
        <w:t>()</w:t>
      </w:r>
    </w:p>
    <w:p w14:paraId="1805AA25" w14:textId="4494F094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Pr="000C5B9C">
        <w:rPr>
          <w:rFonts w:ascii="Consolas" w:hAnsi="Consolas"/>
          <w:b/>
          <w:bCs/>
          <w:noProof/>
        </w:rPr>
        <w:t>search()</w:t>
      </w:r>
      <w:r w:rsidRPr="00E474DC">
        <w:rPr>
          <w:noProof/>
        </w:rPr>
        <w:t xml:space="preserve"> method decreases the explorer's energy. Keep in mind that some Explorer types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3DBBA664" w:rsidR="00DF1854" w:rsidRDefault="00DF1854" w:rsidP="00F747F5">
      <w:pPr>
        <w:pStyle w:val="ListParagraph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F747F5" w:rsidRPr="00F747F5">
        <w:t>explorer</w:t>
      </w:r>
      <w:r w:rsidR="002C0A4E" w:rsidRPr="00F747F5">
        <w:t>'</w:t>
      </w:r>
      <w:r w:rsidR="00F747F5" w:rsidRPr="00F747F5">
        <w:t>s energy</w:t>
      </w:r>
      <w:r w:rsidR="00F747F5">
        <w:t xml:space="preserve"> </w:t>
      </w:r>
      <w:r>
        <w:t xml:space="preserve">by </w:t>
      </w:r>
      <w:r w:rsidR="00F747F5">
        <w:rPr>
          <w:b/>
        </w:rPr>
        <w:t>15</w:t>
      </w:r>
      <w:r w:rsidRPr="00DC4A1C">
        <w:rPr>
          <w:b/>
        </w:rPr>
        <w:t xml:space="preserve"> units</w:t>
      </w:r>
      <w:r>
        <w:t>.</w:t>
      </w:r>
    </w:p>
    <w:p w14:paraId="0ABEDD98" w14:textId="43D46DA4" w:rsidR="00DF1854" w:rsidRDefault="00AD44D5" w:rsidP="00F747F5">
      <w:pPr>
        <w:pStyle w:val="ListParagraph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energy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402CEB76" w:rsidR="00F96FBE" w:rsidRDefault="00F96FBE" w:rsidP="00F747F5">
      <w:pPr>
        <w:pStyle w:val="ListParagraph"/>
        <w:numPr>
          <w:ilvl w:val="0"/>
          <w:numId w:val="5"/>
        </w:numPr>
        <w:jc w:val="both"/>
      </w:pPr>
      <w:r>
        <w:t>Set the value to be zero if the energy value goes below zero</w:t>
      </w:r>
      <w:r w:rsidR="00341CC3">
        <w:t>.</w:t>
      </w:r>
    </w:p>
    <w:p w14:paraId="265556CD" w14:textId="49352F86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canSearch()</w:t>
      </w:r>
    </w:p>
    <w:p w14:paraId="356F4EFE" w14:textId="558AA83C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Pr="00A36657">
        <w:rPr>
          <w:b/>
          <w:bCs/>
          <w:noProof/>
        </w:rPr>
        <w:t>can</w:t>
      </w:r>
      <w:r>
        <w:rPr>
          <w:rFonts w:ascii="Consolas" w:hAnsi="Consolas"/>
          <w:b/>
          <w:noProof/>
        </w:rPr>
        <w:t>Search()</w:t>
      </w:r>
      <w:r>
        <w:t xml:space="preserve"> method returns </w:t>
      </w:r>
      <w:proofErr w:type="spellStart"/>
      <w:r w:rsidRPr="00903678">
        <w:rPr>
          <w:b/>
          <w:bCs/>
        </w:rPr>
        <w:t>boolean</w:t>
      </w:r>
      <w:proofErr w:type="spellEnd"/>
      <w:r w:rsidR="00E25F62">
        <w:t xml:space="preserve">. Tell us if the energy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48048DBD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Explor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77777777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double </w:t>
      </w:r>
      <w:r w:rsidR="00F747F5">
        <w:t>energy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77777777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Explorer</w:t>
      </w:r>
      <w:r w:rsidRPr="00772F80">
        <w:rPr>
          <w:noProof/>
          <w:lang w:val="en-GB"/>
        </w:rPr>
        <w:t>:</w:t>
      </w:r>
    </w:p>
    <w:p w14:paraId="3C3325BD" w14:textId="77777777" w:rsidR="00DF1854" w:rsidRPr="00170E1B" w:rsidRDefault="00F747F5" w:rsidP="00DF1854">
      <w:pPr>
        <w:pStyle w:val="Heading5"/>
        <w:rPr>
          <w:noProof/>
          <w:lang w:val="bg-BG"/>
        </w:rPr>
      </w:pPr>
      <w:r>
        <w:rPr>
          <w:noProof/>
          <w:lang w:val="en-GB"/>
        </w:rPr>
        <w:t>NaturalExplorer</w:t>
      </w:r>
    </w:p>
    <w:p w14:paraId="113B8C7E" w14:textId="77777777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F747F5">
        <w:rPr>
          <w:b/>
          <w:noProof/>
          <w:lang w:val="bg-BG"/>
        </w:rPr>
        <w:t>6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>units of energy</w:t>
      </w:r>
      <w:r>
        <w:rPr>
          <w:noProof/>
          <w:lang w:val="en-GB"/>
        </w:rPr>
        <w:t>.</w:t>
      </w:r>
    </w:p>
    <w:p w14:paraId="34898688" w14:textId="1E189CCA" w:rsidR="00DF1854" w:rsidRPr="00C57583" w:rsidRDefault="00B64C62" w:rsidP="00DF1854">
      <w:pPr>
        <w:jc w:val="both"/>
      </w:pPr>
      <w:r w:rsidRPr="00B64C62">
        <w:t xml:space="preserve">The </w:t>
      </w:r>
      <w:proofErr w:type="gramStart"/>
      <w:r w:rsidRPr="00076E82">
        <w:rPr>
          <w:b/>
          <w:bCs/>
        </w:rPr>
        <w:t>search(</w:t>
      </w:r>
      <w:proofErr w:type="gramEnd"/>
      <w:r w:rsidRPr="00076E82">
        <w:rPr>
          <w:b/>
          <w:bCs/>
        </w:rPr>
        <w:t>)</w:t>
      </w:r>
      <w:r w:rsidRPr="00B64C62">
        <w:t xml:space="preserve"> method should </w:t>
      </w:r>
      <w:r w:rsidRPr="00076E82">
        <w:rPr>
          <w:b/>
          <w:bCs/>
        </w:rPr>
        <w:t>decrease</w:t>
      </w:r>
      <w:r w:rsidRPr="00B64C62">
        <w:t xml:space="preserve"> the explorer's energy by </w:t>
      </w:r>
      <w:r w:rsidRPr="00076E82">
        <w:rPr>
          <w:b/>
          <w:bCs/>
        </w:rPr>
        <w:t>7</w:t>
      </w:r>
      <w:r w:rsidRPr="00B64C62">
        <w:t xml:space="preserve"> units</w:t>
      </w:r>
      <w:r w:rsidR="00DF1854">
        <w:t>.</w:t>
      </w:r>
    </w:p>
    <w:p w14:paraId="1AFAD132" w14:textId="758F3E9A" w:rsidR="00DF1854" w:rsidRDefault="005F35D2" w:rsidP="00DF1854">
      <w:pPr>
        <w:jc w:val="both"/>
      </w:pPr>
      <w:r w:rsidRPr="005F35D2">
        <w:t>The constructor should take the following values upon a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3DBF6B70" w14:textId="77777777" w:rsidR="00DF1854" w:rsidRDefault="00DF1854" w:rsidP="00DF1854">
      <w:pPr>
        <w:pStyle w:val="Heading5"/>
        <w:rPr>
          <w:noProof/>
          <w:lang w:val="en-GB"/>
        </w:rPr>
      </w:pPr>
      <w:r w:rsidRPr="007B78E3">
        <w:rPr>
          <w:noProof/>
          <w:lang w:val="en-GB"/>
        </w:rPr>
        <w:t>G</w:t>
      </w:r>
      <w:r w:rsidR="00170E1B">
        <w:rPr>
          <w:noProof/>
          <w:lang w:val="en-GB"/>
        </w:rPr>
        <w:t>lacierExplorer</w:t>
      </w:r>
    </w:p>
    <w:p w14:paraId="738970BD" w14:textId="77777777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170E1B">
        <w:rPr>
          <w:b/>
        </w:rPr>
        <w:t>4</w:t>
      </w:r>
      <w:r w:rsidRPr="00D10445">
        <w:rPr>
          <w:b/>
        </w:rPr>
        <w:t xml:space="preserve">0 initial </w:t>
      </w:r>
      <w:r>
        <w:rPr>
          <w:b/>
        </w:rPr>
        <w:t xml:space="preserve">units of </w:t>
      </w:r>
      <w:r w:rsidR="00170E1B">
        <w:rPr>
          <w:b/>
          <w:noProof/>
        </w:rPr>
        <w:t>energy</w:t>
      </w:r>
      <w:r w:rsidRPr="00DF0D9C">
        <w:t>.</w:t>
      </w:r>
    </w:p>
    <w:p w14:paraId="7AB706AE" w14:textId="68E00E32" w:rsidR="00DF1854" w:rsidRDefault="00724980" w:rsidP="00DF1854">
      <w:pPr>
        <w:jc w:val="both"/>
      </w:pPr>
      <w:r w:rsidRPr="00724980">
        <w:t>The constructor should take the following values upon a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3892CDA2" w14:textId="77777777" w:rsidR="00DF1854" w:rsidRDefault="00170E1B" w:rsidP="00DF1854">
      <w:pPr>
        <w:pStyle w:val="Heading5"/>
      </w:pPr>
      <w:proofErr w:type="spellStart"/>
      <w:r>
        <w:t>AnimalExplorer</w:t>
      </w:r>
      <w:proofErr w:type="spellEnd"/>
    </w:p>
    <w:p w14:paraId="72E79FE8" w14:textId="77777777" w:rsidR="00DF1854" w:rsidRDefault="00DF1854" w:rsidP="00DF1854">
      <w:r>
        <w:t xml:space="preserve">Has </w:t>
      </w:r>
      <w:r w:rsidRPr="006F07A1">
        <w:rPr>
          <w:b/>
          <w:noProof/>
          <w:lang w:val="en-GB"/>
        </w:rPr>
        <w:t xml:space="preserve">initial </w:t>
      </w:r>
      <w:r w:rsidR="00170E1B">
        <w:rPr>
          <w:b/>
          <w:noProof/>
          <w:lang w:val="en-GB"/>
        </w:rPr>
        <w:t>10</w:t>
      </w:r>
      <w:r w:rsidRPr="006F07A1">
        <w:rPr>
          <w:b/>
          <w:noProof/>
          <w:lang w:val="en-GB"/>
        </w:rPr>
        <w:t xml:space="preserve">0 units of </w:t>
      </w:r>
      <w:r w:rsidR="0035072B">
        <w:rPr>
          <w:b/>
          <w:noProof/>
          <w:lang w:val="en-GB"/>
        </w:rPr>
        <w:t>energy</w:t>
      </w:r>
      <w:r w:rsidRPr="006F07A1">
        <w:rPr>
          <w:b/>
          <w:noProof/>
          <w:lang w:val="en-GB"/>
        </w:rPr>
        <w:t>.</w:t>
      </w:r>
    </w:p>
    <w:p w14:paraId="3AEE823D" w14:textId="06229CD4" w:rsidR="00DF1854" w:rsidRDefault="00724980" w:rsidP="00DF1854">
      <w:pPr>
        <w:jc w:val="both"/>
      </w:pPr>
      <w:r w:rsidRPr="00724980">
        <w:t>The constructor should take the following values upon an initialization</w:t>
      </w:r>
      <w:r w:rsidR="00DF1854">
        <w:t>:</w:t>
      </w:r>
    </w:p>
    <w:p w14:paraId="6B073AD8" w14:textId="77777777" w:rsidR="00DF1854" w:rsidRPr="007B78E3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0F6964C3" w14:textId="77777777" w:rsidR="00DF1854" w:rsidRPr="00A16042" w:rsidRDefault="00A16042" w:rsidP="00DF1854">
      <w:pPr>
        <w:pStyle w:val="Heading3"/>
        <w:jc w:val="both"/>
      </w:pPr>
      <w:r>
        <w:t>Suitcase</w:t>
      </w:r>
    </w:p>
    <w:p w14:paraId="594B3CB8" w14:textId="163ED6F9" w:rsidR="00DF1854" w:rsidRPr="000D7F16" w:rsidRDefault="00DF1854" w:rsidP="00DF1854">
      <w:pPr>
        <w:jc w:val="both"/>
      </w:pPr>
      <w:r w:rsidRPr="000D7F16">
        <w:t xml:space="preserve">The </w:t>
      </w:r>
      <w:r w:rsidR="002E416D">
        <w:rPr>
          <w:rStyle w:val="CodeChar"/>
        </w:rPr>
        <w:t>Carton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41216C" w:rsidRPr="0041216C">
        <w:rPr>
          <w:b/>
          <w:bCs/>
        </w:rPr>
        <w:t>exhibit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77777777" w:rsidR="00DF1854" w:rsidRPr="007B78E3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e</w:t>
      </w:r>
      <w:r w:rsidRPr="002D4828">
        <w:rPr>
          <w:rFonts w:ascii="Consolas" w:hAnsi="Consolas"/>
          <w:b/>
          <w:noProof/>
        </w:rPr>
        <w:t>xhibits</w:t>
      </w:r>
      <w:r>
        <w:rPr>
          <w:rFonts w:ascii="Consolas" w:hAnsi="Consolas"/>
          <w:b/>
          <w:noProof/>
          <w:lang w:val="bg-BG"/>
        </w:rPr>
        <w:t xml:space="preserve"> </w:t>
      </w:r>
      <w:r w:rsidR="00DF1854" w:rsidRPr="005322E2">
        <w:rPr>
          <w:rFonts w:ascii="Consolas" w:hAnsi="Consolas"/>
          <w:b/>
        </w:rPr>
        <w:t xml:space="preserve">– </w:t>
      </w:r>
      <w:r w:rsidR="00DF1854" w:rsidRPr="007B78E3">
        <w:rPr>
          <w:rFonts w:cstheme="minorHAnsi"/>
        </w:rPr>
        <w:t xml:space="preserve">a collection of </w:t>
      </w:r>
      <w:r w:rsidR="00DF1854">
        <w:rPr>
          <w:rFonts w:cstheme="minorHAnsi"/>
          <w:b/>
        </w:rPr>
        <w:t>S</w:t>
      </w:r>
      <w:r w:rsidR="00DF1854" w:rsidRPr="007B78E3">
        <w:rPr>
          <w:rFonts w:cstheme="minorHAnsi"/>
          <w:b/>
        </w:rPr>
        <w:t>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31AB3BDB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an initialization</w:t>
      </w:r>
      <w:r w:rsidR="00DF1854">
        <w:t>.</w:t>
      </w:r>
    </w:p>
    <w:p w14:paraId="0023707D" w14:textId="4F8BE41A" w:rsidR="00DF1854" w:rsidRDefault="0011485D" w:rsidP="00DF1854">
      <w:pPr>
        <w:pStyle w:val="Heading3"/>
        <w:jc w:val="both"/>
        <w:rPr>
          <w:noProof/>
        </w:rPr>
      </w:pPr>
      <w:r>
        <w:rPr>
          <w:noProof/>
        </w:rPr>
        <w:t>State</w:t>
      </w:r>
    </w:p>
    <w:p w14:paraId="6A9F18BD" w14:textId="1DAF166D" w:rsidR="00DF1854" w:rsidRDefault="00971577" w:rsidP="00DF1854">
      <w:r w:rsidRPr="00971577">
        <w:t xml:space="preserve">The </w:t>
      </w:r>
      <w:proofErr w:type="spellStart"/>
      <w:r w:rsidRPr="00971577">
        <w:rPr>
          <w:b/>
          <w:bCs/>
        </w:rPr>
        <w:t>StateImpl</w:t>
      </w:r>
      <w:proofErr w:type="spellEnd"/>
      <w:r w:rsidRPr="00971577">
        <w:t xml:space="preserve"> class holds information about the </w:t>
      </w:r>
      <w:r w:rsidRPr="00971577">
        <w:rPr>
          <w:b/>
          <w:bCs/>
        </w:rPr>
        <w:t>exhibits</w:t>
      </w:r>
      <w:r w:rsidRPr="00971577">
        <w:t xml:space="preserve"> that can be </w:t>
      </w:r>
      <w:r w:rsidRPr="00971577">
        <w:rPr>
          <w:b/>
          <w:bCs/>
        </w:rPr>
        <w:t>found</w:t>
      </w:r>
      <w:r w:rsidRPr="00971577">
        <w:t xml:space="preserve"> and </w:t>
      </w:r>
      <w:r w:rsidRPr="00971577">
        <w:rPr>
          <w:b/>
          <w:bCs/>
        </w:rPr>
        <w:t>explored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lastRenderedPageBreak/>
        <w:t>Data</w:t>
      </w:r>
    </w:p>
    <w:p w14:paraId="2E608775" w14:textId="77777777" w:rsidR="00DF1854" w:rsidRPr="00C84A16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5322E2">
        <w:rPr>
          <w:rFonts w:ascii="Consolas" w:hAnsi="Consolas"/>
          <w:b/>
        </w:rPr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proofErr w:type="spellStart"/>
      <w:r w:rsidRPr="0024151B">
        <w:rPr>
          <w:b/>
          <w:bCs/>
        </w:rPr>
        <w:t>NullPointerException</w:t>
      </w:r>
      <w:proofErr w:type="spellEnd"/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77777777" w:rsidR="00DF1854" w:rsidRPr="00A7305A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bCs/>
        </w:rPr>
        <w:t>e</w:t>
      </w:r>
      <w:r w:rsidRPr="002D4828">
        <w:rPr>
          <w:rFonts w:ascii="Consolas" w:hAnsi="Consolas"/>
          <w:b/>
          <w:bCs/>
        </w:rPr>
        <w:t>xhibits</w:t>
      </w:r>
      <w:r>
        <w:rPr>
          <w:rFonts w:ascii="Consolas" w:hAnsi="Consolas"/>
          <w:b/>
          <w:bCs/>
        </w:rPr>
        <w:t xml:space="preserve"> </w:t>
      </w:r>
      <w:r w:rsidR="00DF1854" w:rsidRPr="00A7305A">
        <w:rPr>
          <w:rFonts w:cstheme="minorHAnsi"/>
          <w:bCs/>
        </w:rPr>
        <w:t xml:space="preserve">– a collection of </w:t>
      </w:r>
      <w:r w:rsidR="00DF1854">
        <w:rPr>
          <w:rFonts w:cstheme="minorHAnsi"/>
          <w:bCs/>
        </w:rPr>
        <w:t>S</w:t>
      </w:r>
      <w:r w:rsidR="00DF1854" w:rsidRPr="00A7305A">
        <w:rPr>
          <w:rFonts w:cstheme="minorHAnsi"/>
          <w:bCs/>
        </w:rPr>
        <w:t>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77777777" w:rsidR="00DF1854" w:rsidRDefault="00DF1854" w:rsidP="00DF1854">
      <w:pPr>
        <w:jc w:val="both"/>
      </w:pPr>
      <w:r>
        <w:t>The constructor should take the following values upon initialization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19DA29B0" w:rsidR="00DF1854" w:rsidRPr="004473E8" w:rsidRDefault="00DF1854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Mission</w:t>
      </w:r>
    </w:p>
    <w:p w14:paraId="0B9723ED" w14:textId="77777777" w:rsidR="00DF1854" w:rsidRDefault="00DF1854" w:rsidP="00DF1854">
      <w:pPr>
        <w:jc w:val="both"/>
      </w:pPr>
      <w:r>
        <w:t xml:space="preserve">The </w:t>
      </w:r>
      <w:proofErr w:type="spellStart"/>
      <w:r w:rsidRPr="000948BB">
        <w:rPr>
          <w:rFonts w:ascii="Consolas" w:hAnsi="Consolas"/>
          <w:b/>
        </w:rPr>
        <w:t>Mission</w:t>
      </w:r>
      <w:r>
        <w:rPr>
          <w:rFonts w:ascii="Consolas" w:hAnsi="Consolas"/>
          <w:b/>
        </w:rPr>
        <w:t>Impl</w:t>
      </w:r>
      <w:proofErr w:type="spellEnd"/>
      <w:r>
        <w:t xml:space="preserve"> class holds the main action, which is the </w:t>
      </w:r>
      <w:r>
        <w:rPr>
          <w:rFonts w:ascii="Consolas" w:hAnsi="Consolas"/>
          <w:b/>
        </w:rPr>
        <w:t>e</w:t>
      </w:r>
      <w:r w:rsidRPr="000948BB">
        <w:rPr>
          <w:rFonts w:ascii="Consolas" w:hAnsi="Consolas"/>
          <w:b/>
        </w:rPr>
        <w:t>xplore</w:t>
      </w:r>
      <w:r>
        <w:t xml:space="preserve"> method.</w:t>
      </w:r>
      <w:r w:rsidRPr="000C5367">
        <w:t xml:space="preserve"> </w:t>
      </w:r>
    </w:p>
    <w:p w14:paraId="4049F28B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FEAA838" w14:textId="77777777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>
        <w:rPr>
          <w:rFonts w:ascii="Consolas" w:hAnsi="Consolas"/>
        </w:rPr>
        <w:t>e</w:t>
      </w:r>
      <w:r w:rsidRPr="004C516A">
        <w:rPr>
          <w:rFonts w:ascii="Consolas" w:hAnsi="Consolas"/>
          <w:lang w:val="bg-BG"/>
        </w:rPr>
        <w:t>xplore(</w:t>
      </w:r>
      <w:r w:rsidR="0011485D">
        <w:rPr>
          <w:rFonts w:ascii="Consolas" w:hAnsi="Consolas"/>
        </w:rPr>
        <w:t xml:space="preserve">State </w:t>
      </w:r>
      <w:proofErr w:type="spellStart"/>
      <w:r w:rsidR="0011485D">
        <w:rPr>
          <w:rFonts w:ascii="Consolas" w:hAnsi="Consolas"/>
        </w:rPr>
        <w:t>state</w:t>
      </w:r>
      <w:proofErr w:type="spellEnd"/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23615A">
        <w:rPr>
          <w:rFonts w:ascii="Consolas" w:hAnsi="Consolas"/>
        </w:rPr>
        <w:t>Explorer</w:t>
      </w:r>
      <w:r w:rsidRPr="004C516A">
        <w:rPr>
          <w:rFonts w:ascii="Consolas" w:hAnsi="Consolas"/>
          <w:lang w:val="bg-BG"/>
        </w:rPr>
        <w:t xml:space="preserve">&gt; </w:t>
      </w:r>
      <w:r w:rsidR="0023615A">
        <w:rPr>
          <w:rFonts w:ascii="Consolas" w:hAnsi="Consolas"/>
        </w:rPr>
        <w:t>explorers</w:t>
      </w:r>
      <w:r w:rsidRPr="004C516A">
        <w:rPr>
          <w:rFonts w:ascii="Consolas" w:hAnsi="Consolas"/>
          <w:lang w:val="bg-BG"/>
        </w:rPr>
        <w:t>)</w:t>
      </w:r>
    </w:p>
    <w:p w14:paraId="18445180" w14:textId="77777777" w:rsidR="00DF1854" w:rsidRDefault="00DF1854" w:rsidP="00DF1854">
      <w:pPr>
        <w:jc w:val="both"/>
      </w:pPr>
      <w:r>
        <w:t xml:space="preserve">Here is how the </w:t>
      </w:r>
      <w:r w:rsidR="0023615A">
        <w:rPr>
          <w:rFonts w:ascii="Consolas" w:hAnsi="Consolas"/>
          <w:b/>
        </w:rPr>
        <w:t>e</w:t>
      </w:r>
      <w:r w:rsidRPr="0001215F">
        <w:rPr>
          <w:rFonts w:ascii="Consolas" w:hAnsi="Consolas"/>
          <w:b/>
        </w:rPr>
        <w:t>xplore</w:t>
      </w:r>
      <w:r>
        <w:t xml:space="preserve"> method works:</w:t>
      </w:r>
    </w:p>
    <w:p w14:paraId="6C4C72EB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Explorers </w:t>
      </w:r>
      <w:r w:rsidRPr="00D22CE0">
        <w:rPr>
          <w:b/>
          <w:bCs/>
        </w:rPr>
        <w:t>cannot</w:t>
      </w:r>
      <w:r>
        <w:t xml:space="preserve"> go on expeditions if their </w:t>
      </w:r>
      <w:r w:rsidRPr="00D22CE0">
        <w:rPr>
          <w:b/>
          <w:bCs/>
        </w:rPr>
        <w:t>energy</w:t>
      </w:r>
      <w:r>
        <w:t xml:space="preserve"> is </w:t>
      </w:r>
      <w:r w:rsidRPr="00D22CE0">
        <w:rPr>
          <w:b/>
          <w:bCs/>
        </w:rPr>
        <w:t>below</w:t>
      </w:r>
      <w:r>
        <w:t xml:space="preserve"> 0.</w:t>
      </w:r>
    </w:p>
    <w:p w14:paraId="4BE18540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leave the station and </w:t>
      </w:r>
      <w:r w:rsidRPr="00D22CE0">
        <w:rPr>
          <w:b/>
          <w:bCs/>
        </w:rPr>
        <w:t>start</w:t>
      </w:r>
      <w:r>
        <w:t xml:space="preserve"> </w:t>
      </w:r>
      <w:r w:rsidRPr="00D22CE0">
        <w:rPr>
          <w:b/>
          <w:bCs/>
        </w:rPr>
        <w:t>collecting</w:t>
      </w:r>
      <w:r>
        <w:t xml:space="preserve"> </w:t>
      </w:r>
      <w:r w:rsidRPr="00D22CE0">
        <w:rPr>
          <w:b/>
          <w:bCs/>
        </w:rPr>
        <w:t>exhibits</w:t>
      </w:r>
      <w:r>
        <w:t xml:space="preserve"> one by one.</w:t>
      </w:r>
    </w:p>
    <w:p w14:paraId="25C1C709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If they </w:t>
      </w:r>
      <w:r w:rsidRPr="00D22CE0">
        <w:rPr>
          <w:b/>
          <w:bCs/>
        </w:rPr>
        <w:t>find</w:t>
      </w:r>
      <w:r>
        <w:t xml:space="preserve"> an exhibit, their </w:t>
      </w:r>
      <w:r w:rsidRPr="00D22CE0">
        <w:rPr>
          <w:b/>
          <w:bCs/>
        </w:rPr>
        <w:t>energy</w:t>
      </w:r>
      <w:r>
        <w:t xml:space="preserve"> is </w:t>
      </w:r>
      <w:r w:rsidRPr="00D22CE0">
        <w:rPr>
          <w:b/>
          <w:bCs/>
        </w:rPr>
        <w:t>decreased</w:t>
      </w:r>
      <w:r>
        <w:t>.</w:t>
      </w:r>
    </w:p>
    <w:p w14:paraId="15FD757F" w14:textId="77777777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add the </w:t>
      </w:r>
      <w:r w:rsidRPr="00D22CE0">
        <w:rPr>
          <w:b/>
          <w:bCs/>
        </w:rPr>
        <w:t>exhibit</w:t>
      </w:r>
      <w:r>
        <w:t xml:space="preserve"> to their </w:t>
      </w:r>
      <w:r w:rsidRPr="00D22CE0">
        <w:rPr>
          <w:b/>
          <w:bCs/>
        </w:rPr>
        <w:t>carton</w:t>
      </w:r>
      <w:r>
        <w:t xml:space="preserve">. The </w:t>
      </w:r>
      <w:r w:rsidRPr="00D22CE0">
        <w:rPr>
          <w:b/>
          <w:bCs/>
        </w:rPr>
        <w:t>exhibit</w:t>
      </w:r>
      <w:r>
        <w:t xml:space="preserve"> should then be </w:t>
      </w:r>
      <w:r w:rsidRPr="00D22CE0">
        <w:rPr>
          <w:b/>
          <w:bCs/>
        </w:rPr>
        <w:t>removed</w:t>
      </w:r>
      <w:r>
        <w:t xml:space="preserve"> from the </w:t>
      </w:r>
      <w:r w:rsidRPr="00D22CE0">
        <w:rPr>
          <w:b/>
          <w:bCs/>
        </w:rPr>
        <w:t>state</w:t>
      </w:r>
      <w:r>
        <w:t>.</w:t>
      </w:r>
    </w:p>
    <w:p w14:paraId="379138B8" w14:textId="10DA09A5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Explorers </w:t>
      </w:r>
      <w:r w:rsidRPr="0098204D">
        <w:rPr>
          <w:b/>
          <w:bCs/>
        </w:rPr>
        <w:t>cannot</w:t>
      </w:r>
      <w:r>
        <w:t xml:space="preserve"> </w:t>
      </w:r>
      <w:r w:rsidR="0018749A" w:rsidRPr="0098204D">
        <w:rPr>
          <w:b/>
          <w:bCs/>
        </w:rPr>
        <w:t>continue</w:t>
      </w:r>
      <w:r>
        <w:t xml:space="preserve"> collecting exhibits if their </w:t>
      </w:r>
      <w:r w:rsidRPr="0098204D">
        <w:rPr>
          <w:b/>
          <w:bCs/>
        </w:rPr>
        <w:t>energy</w:t>
      </w:r>
      <w:r>
        <w:t xml:space="preserve"> </w:t>
      </w:r>
      <w:r w:rsidRPr="0098204D">
        <w:rPr>
          <w:b/>
          <w:bCs/>
        </w:rPr>
        <w:t>drops</w:t>
      </w:r>
      <w:r>
        <w:t xml:space="preserve"> to 0.</w:t>
      </w:r>
    </w:p>
    <w:p w14:paraId="17F8FB7A" w14:textId="5D128A0C" w:rsidR="00DF1854" w:rsidRDefault="004A3AEF" w:rsidP="004A3AEF">
      <w:pPr>
        <w:pStyle w:val="ListParagraph"/>
        <w:numPr>
          <w:ilvl w:val="1"/>
          <w:numId w:val="10"/>
        </w:numPr>
        <w:jc w:val="both"/>
      </w:pPr>
      <w:r>
        <w:t>If their energy drops to 0, the next explorer starts exploring</w:t>
      </w:r>
      <w:r w:rsidR="00DF1854">
        <w:rPr>
          <w:b/>
        </w:rPr>
        <w:t>.</w:t>
      </w:r>
      <w:r w:rsidR="00DF1854">
        <w:rPr>
          <w:b/>
          <w:color w:val="FF0000"/>
          <w:sz w:val="40"/>
          <w:szCs w:val="40"/>
        </w:rPr>
        <w:t xml:space="preserve"> </w:t>
      </w:r>
    </w:p>
    <w:p w14:paraId="45D42C12" w14:textId="77777777" w:rsidR="00DF1854" w:rsidRDefault="00747F36" w:rsidP="00DF1854">
      <w:pPr>
        <w:pStyle w:val="Heading3"/>
        <w:rPr>
          <w:noProof/>
        </w:rPr>
      </w:pPr>
      <w:r>
        <w:rPr>
          <w:noProof/>
        </w:rPr>
        <w:t>Explorer</w:t>
      </w:r>
      <w:r w:rsidR="00DF1854">
        <w:rPr>
          <w:noProof/>
        </w:rPr>
        <w:t>Repository</w:t>
      </w:r>
    </w:p>
    <w:p w14:paraId="77AB8394" w14:textId="0E341517" w:rsidR="00DF1854" w:rsidRPr="00942243" w:rsidRDefault="004664F8" w:rsidP="00DF1854">
      <w:r>
        <w:t>T</w:t>
      </w:r>
      <w:r w:rsidRPr="004664F8">
        <w:t xml:space="preserve">he </w:t>
      </w:r>
      <w:proofErr w:type="spellStart"/>
      <w:r w:rsidRPr="0060183A">
        <w:rPr>
          <w:b/>
          <w:bCs/>
        </w:rPr>
        <w:t>ExplorerRepository</w:t>
      </w:r>
      <w:proofErr w:type="spellEnd"/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the </w:t>
      </w:r>
      <w:r w:rsidRPr="0060183A">
        <w:rPr>
          <w:b/>
          <w:bCs/>
        </w:rPr>
        <w:t>explorers</w:t>
      </w:r>
      <w:r w:rsidR="00DF1854"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77777777" w:rsidR="00DF1854" w:rsidRPr="000D7F16" w:rsidRDefault="00747F36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explorers</w:t>
      </w:r>
      <w:r w:rsidR="00DF1854" w:rsidRPr="000D7F16">
        <w:t xml:space="preserve"> 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>
        <w:rPr>
          <w:b/>
        </w:rPr>
        <w:t>explorers</w:t>
      </w:r>
    </w:p>
    <w:p w14:paraId="4FF76042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034A90E" w14:textId="7777777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747F36">
        <w:rPr>
          <w:rFonts w:ascii="Consolas" w:hAnsi="Consolas"/>
          <w:noProof/>
        </w:rPr>
        <w:t>Explorer explorer</w:t>
      </w:r>
      <w:r w:rsidRPr="004C516A">
        <w:rPr>
          <w:rFonts w:ascii="Consolas" w:hAnsi="Consolas"/>
          <w:noProof/>
        </w:rPr>
        <w:t>)</w:t>
      </w:r>
    </w:p>
    <w:p w14:paraId="5F467033" w14:textId="6B441EC7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n </w:t>
      </w:r>
      <w:r w:rsidR="00747F36">
        <w:t>explorer</w:t>
      </w:r>
      <w:r>
        <w:t xml:space="preserve"> </w:t>
      </w:r>
      <w:r w:rsidR="00113EA8">
        <w:t>to</w:t>
      </w:r>
      <w:r>
        <w:t xml:space="preserve"> </w:t>
      </w:r>
      <w:r w:rsidR="00747F36">
        <w:t>the station</w:t>
      </w:r>
      <w:r>
        <w:t>.</w:t>
      </w:r>
    </w:p>
    <w:p w14:paraId="2DEA9831" w14:textId="77777777" w:rsidR="00195A14" w:rsidRDefault="00DF1854" w:rsidP="00195A1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747F36">
        <w:rPr>
          <w:noProof/>
        </w:rPr>
        <w:t>explorer</w:t>
      </w:r>
      <w:r>
        <w:rPr>
          <w:noProof/>
        </w:rPr>
        <w:t xml:space="preserve"> 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2AFC58E2" w:rsidR="00DF1854" w:rsidRDefault="00195A14" w:rsidP="00ED4069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n </w:t>
      </w:r>
      <w:r w:rsidR="00747F36">
        <w:rPr>
          <w:noProof/>
        </w:rPr>
        <w:t>explorer</w:t>
      </w:r>
      <w:r w:rsidR="00DF1854">
        <w:rPr>
          <w:noProof/>
        </w:rPr>
        <w:t xml:space="preserve"> with the same name.</w:t>
      </w:r>
    </w:p>
    <w:p w14:paraId="5EEA9387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47F36">
        <w:rPr>
          <w:rFonts w:ascii="Consolas" w:hAnsi="Consolas"/>
          <w:noProof/>
        </w:rPr>
        <w:t>Explorer explorer</w:t>
      </w:r>
      <w:r w:rsidRPr="002416F8">
        <w:rPr>
          <w:rFonts w:ascii="Consolas" w:hAnsi="Consolas"/>
          <w:noProof/>
        </w:rPr>
        <w:t>)</w:t>
      </w:r>
    </w:p>
    <w:p w14:paraId="682A9CEC" w14:textId="1F2F2B2F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n </w:t>
      </w:r>
      <w:r w:rsidR="00414730">
        <w:rPr>
          <w:noProof/>
        </w:rPr>
        <w:t>explor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77777777" w:rsidR="00DF1854" w:rsidRPr="002416F8" w:rsidRDefault="00747F36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Explorer</w:t>
      </w:r>
      <w:r w:rsidR="00DF1854" w:rsidRPr="002416F8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22BE3A5D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n </w:t>
      </w:r>
      <w:r w:rsidR="00414730">
        <w:t>explorer</w:t>
      </w:r>
      <w:r>
        <w:t xml:space="preserve"> with that name.</w:t>
      </w:r>
    </w:p>
    <w:p w14:paraId="76D1CD3C" w14:textId="62950F84" w:rsidR="00C809B0" w:rsidRDefault="00C809B0" w:rsidP="00DF1854">
      <w:pPr>
        <w:pStyle w:val="ListParagraph"/>
        <w:numPr>
          <w:ilvl w:val="0"/>
          <w:numId w:val="9"/>
        </w:numPr>
        <w:jc w:val="both"/>
      </w:pPr>
      <w:r w:rsidRPr="00C809B0">
        <w:t>If the explorer is not in the collection, return null.</w:t>
      </w:r>
    </w:p>
    <w:p w14:paraId="7186606E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747F36">
        <w:rPr>
          <w:rFonts w:ascii="Consolas" w:hAnsi="Consolas"/>
          <w:noProof/>
        </w:rPr>
        <w:t>Explor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15579F3B" w:rsidR="00DF1854" w:rsidRDefault="0052565D" w:rsidP="00DF1854">
      <w:pPr>
        <w:pStyle w:val="ListParagraph"/>
        <w:numPr>
          <w:ilvl w:val="0"/>
          <w:numId w:val="9"/>
        </w:numPr>
        <w:jc w:val="both"/>
      </w:pPr>
      <w:r w:rsidRPr="0052565D">
        <w:t>Returns an unmodifiable collection of explorers</w:t>
      </w:r>
      <w:r w:rsidR="00C90A9B">
        <w:t>.</w:t>
      </w:r>
    </w:p>
    <w:p w14:paraId="4D6FDEF9" w14:textId="77777777" w:rsidR="00DF1854" w:rsidRDefault="001217DA" w:rsidP="00DF1854">
      <w:pPr>
        <w:pStyle w:val="Heading3"/>
        <w:rPr>
          <w:noProof/>
        </w:rPr>
      </w:pPr>
      <w:r>
        <w:rPr>
          <w:noProof/>
        </w:rPr>
        <w:lastRenderedPageBreak/>
        <w:t>State</w:t>
      </w:r>
      <w:r w:rsidR="00DF1854">
        <w:rPr>
          <w:noProof/>
        </w:rPr>
        <w:t>Repository</w:t>
      </w:r>
    </w:p>
    <w:p w14:paraId="57C9C56E" w14:textId="3A415667" w:rsidR="00DF1854" w:rsidRPr="00942243" w:rsidRDefault="00DF1854" w:rsidP="00DF1854">
      <w:r>
        <w:t xml:space="preserve">The </w:t>
      </w:r>
      <w:proofErr w:type="spellStart"/>
      <w:r w:rsidR="008E7775" w:rsidRPr="0009783D">
        <w:rPr>
          <w:b/>
          <w:bCs/>
        </w:rPr>
        <w:t>S</w:t>
      </w:r>
      <w:r w:rsidR="001217DA" w:rsidRPr="0009783D">
        <w:rPr>
          <w:b/>
          <w:bCs/>
        </w:rPr>
        <w:t>tate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proofErr w:type="spellEnd"/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the </w:t>
      </w:r>
      <w:r w:rsidR="00F07C01" w:rsidRPr="0009783D">
        <w:rPr>
          <w:b/>
          <w:bCs/>
        </w:rPr>
        <w:t>unexplored</w:t>
      </w:r>
      <w:r w:rsidR="00F07C01" w:rsidRPr="00F07C01">
        <w:t xml:space="preserve"> </w:t>
      </w:r>
      <w:r w:rsidR="00F07C01" w:rsidRPr="0009783D">
        <w:rPr>
          <w:b/>
          <w:bCs/>
        </w:rPr>
        <w:t>states</w:t>
      </w:r>
      <w: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77777777" w:rsidR="00DF1854" w:rsidRPr="000A582C" w:rsidRDefault="001217DA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 w:rsidRPr="00797326">
        <w:rPr>
          <w:rStyle w:val="CodeChar"/>
        </w:rPr>
        <w:t>states</w:t>
      </w:r>
      <w:r w:rsidR="00DF1854" w:rsidRPr="000A582C">
        <w:rPr>
          <w:b/>
          <w:bCs/>
        </w:rPr>
        <w:t xml:space="preserve"> – a collection of </w:t>
      </w:r>
      <w:r w:rsidRPr="000A582C">
        <w:rPr>
          <w:b/>
          <w:bCs/>
        </w:rPr>
        <w:t>state</w:t>
      </w:r>
      <w:r w:rsidR="00DF1854" w:rsidRPr="000A582C">
        <w:rPr>
          <w:b/>
          <w:bCs/>
        </w:rPr>
        <w:t>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7777777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1217DA">
        <w:rPr>
          <w:rFonts w:ascii="Consolas" w:hAnsi="Consolas"/>
          <w:noProof/>
        </w:rPr>
        <w:t>State state</w:t>
      </w:r>
      <w:r w:rsidRPr="004C516A">
        <w:rPr>
          <w:rFonts w:ascii="Consolas" w:hAnsi="Consolas"/>
          <w:noProof/>
        </w:rPr>
        <w:t>)</w:t>
      </w:r>
    </w:p>
    <w:p w14:paraId="35E5B5EE" w14:textId="77777777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 </w:t>
      </w:r>
      <w:r w:rsidR="001217DA">
        <w:t>state</w:t>
      </w:r>
      <w:r>
        <w:t xml:space="preserve"> for exploration.</w:t>
      </w:r>
    </w:p>
    <w:p w14:paraId="6BA22461" w14:textId="77777777" w:rsidR="00131835" w:rsidRDefault="00DF1854" w:rsidP="00DF185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1217DA">
        <w:rPr>
          <w:noProof/>
        </w:rPr>
        <w:t>state</w:t>
      </w:r>
      <w:r>
        <w:rPr>
          <w:noProof/>
        </w:rPr>
        <w:t xml:space="preserve"> is unique</w:t>
      </w:r>
      <w:r w:rsidR="00131835">
        <w:rPr>
          <w:noProof/>
        </w:rPr>
        <w:t xml:space="preserve"> in the collection.</w:t>
      </w:r>
    </w:p>
    <w:p w14:paraId="48814945" w14:textId="1AAD93EA" w:rsidR="00DF1854" w:rsidRDefault="00131835" w:rsidP="00131835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1217DA">
        <w:rPr>
          <w:noProof/>
        </w:rPr>
        <w:t>state</w:t>
      </w:r>
      <w:r w:rsidR="00DF1854">
        <w:rPr>
          <w:noProof/>
        </w:rPr>
        <w:t xml:space="preserve"> with the same name.</w:t>
      </w:r>
    </w:p>
    <w:p w14:paraId="22E4C5CB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1217DA">
        <w:rPr>
          <w:rFonts w:ascii="Consolas" w:hAnsi="Consolas"/>
          <w:noProof/>
        </w:rPr>
        <w:t>State state</w:t>
      </w:r>
      <w:r w:rsidRPr="002416F8">
        <w:rPr>
          <w:rFonts w:ascii="Consolas" w:hAnsi="Consolas"/>
          <w:noProof/>
        </w:rPr>
        <w:t>)</w:t>
      </w:r>
    </w:p>
    <w:p w14:paraId="3D84BB89" w14:textId="0F309B8E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1217DA">
        <w:rPr>
          <w:noProof/>
        </w:rPr>
        <w:t>state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77777777" w:rsidR="00DF1854" w:rsidRPr="002416F8" w:rsidRDefault="001217DA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State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77777777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1217DA">
        <w:t>state</w:t>
      </w:r>
      <w:r>
        <w:t xml:space="preserve"> with that name. </w:t>
      </w:r>
    </w:p>
    <w:p w14:paraId="2EC06245" w14:textId="12B42077" w:rsidR="00985647" w:rsidRPr="001576B4" w:rsidRDefault="00985647" w:rsidP="00DF1854">
      <w:pPr>
        <w:pStyle w:val="ListParagraph"/>
        <w:numPr>
          <w:ilvl w:val="0"/>
          <w:numId w:val="9"/>
        </w:numPr>
        <w:jc w:val="both"/>
      </w:pPr>
      <w:r w:rsidRPr="00985647">
        <w:t>If the state is not in the collection, return null.</w:t>
      </w:r>
    </w:p>
    <w:p w14:paraId="210E24F4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1217DA">
        <w:rPr>
          <w:rFonts w:ascii="Consolas" w:hAnsi="Consolas"/>
          <w:noProof/>
        </w:rPr>
        <w:t>State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077E284D" w:rsidR="00DF1854" w:rsidRPr="001576B4" w:rsidRDefault="009453FB" w:rsidP="00DF1854">
      <w:pPr>
        <w:pStyle w:val="ListParagraph"/>
        <w:numPr>
          <w:ilvl w:val="0"/>
          <w:numId w:val="9"/>
        </w:numPr>
        <w:jc w:val="both"/>
      </w:pPr>
      <w:r w:rsidRPr="009453FB">
        <w:t>Returns an unmodifiable collection of states</w:t>
      </w:r>
      <w:r w:rsidR="00211BA4"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DF1854">
      <w:pPr>
        <w:pStyle w:val="Heading3"/>
        <w:jc w:val="both"/>
      </w:pPr>
      <w:r>
        <w:t>The Controller Class</w:t>
      </w:r>
    </w:p>
    <w:p w14:paraId="1CCA3BBF" w14:textId="527BF734" w:rsidR="00DF1854" w:rsidRDefault="00DF1854" w:rsidP="00DF1854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r w:rsidR="0080592C">
        <w:t>must</w:t>
      </w:r>
      <w:r>
        <w:t xml:space="preserve"> implement in the correct classes.</w:t>
      </w:r>
    </w:p>
    <w:p w14:paraId="1562D44C" w14:textId="77777777" w:rsidR="00DF1854" w:rsidRPr="00C07CFD" w:rsidRDefault="00DF1854" w:rsidP="00DF1854">
      <w:pPr>
        <w:jc w:val="both"/>
        <w:rPr>
          <w:b/>
          <w:bCs/>
          <w:iCs/>
          <w:lang w:val="bg-BG"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0B772D25" w14:textId="1742717C" w:rsidR="00DF1854" w:rsidRPr="00E533CA" w:rsidRDefault="00DF1854" w:rsidP="00DF1854">
      <w:pPr>
        <w:jc w:val="both"/>
        <w:rPr>
          <w:lang w:val="bg-BG"/>
        </w:rPr>
      </w:pPr>
      <w:r>
        <w:t>The</w:t>
      </w:r>
      <w:r w:rsidR="00BD5F22">
        <w:t xml:space="preserve"> </w:t>
      </w:r>
      <w:r>
        <w:rPr>
          <w:rStyle w:val="CodeChar"/>
        </w:rPr>
        <w:t>Controller</w:t>
      </w:r>
      <w:r w:rsidR="0018749A">
        <w:rPr>
          <w:rStyle w:val="CodeChar"/>
        </w:rPr>
        <w:t xml:space="preserve"> </w:t>
      </w:r>
      <w:r w:rsidR="00BD5F22" w:rsidRPr="00464A03">
        <w:rPr>
          <w:rStyle w:val="CodeChar"/>
          <w:rFonts w:asciiTheme="minorHAnsi" w:hAnsiTheme="minorHAnsi" w:cstheme="minorHAnsi"/>
          <w:b w:val="0"/>
          <w:bCs/>
        </w:rPr>
        <w:t>interface is the first interface</w:t>
      </w:r>
      <w:r>
        <w:t>.</w:t>
      </w:r>
      <w:r>
        <w:rPr>
          <w:lang w:val="bg-BG"/>
        </w:rPr>
        <w:t xml:space="preserve"> </w:t>
      </w:r>
      <w:r>
        <w:t xml:space="preserve">You must create a </w:t>
      </w:r>
      <w:r w:rsidRPr="00E533CA">
        <w:rPr>
          <w:rStyle w:val="CodeChar"/>
        </w:rPr>
        <w:t xml:space="preserve">ControllerImpl </w:t>
      </w:r>
      <w:r>
        <w:t xml:space="preserve">class, which implements the interface and implements </w:t>
      </w:r>
      <w:r w:rsidR="0080592C">
        <w:t>all</w:t>
      </w:r>
      <w:r>
        <w:t xml:space="preserve"> its methods. The </w:t>
      </w:r>
      <w:r>
        <w:rPr>
          <w:rStyle w:val="CodeChar"/>
        </w:rPr>
        <w:t>ControllerImpl</w:t>
      </w:r>
      <w:r w:rsidR="00A272B4">
        <w:rPr>
          <w:rStyle w:val="CodeChar"/>
        </w:rPr>
        <w:t>'s</w:t>
      </w:r>
      <w:r w:rsidR="00B503CA">
        <w:rPr>
          <w:rStyle w:val="CodeChar"/>
        </w:rPr>
        <w:t xml:space="preserve"> </w:t>
      </w:r>
      <w:r w:rsidR="00B503CA">
        <w:t xml:space="preserve">constructor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77777777" w:rsidR="00DF1854" w:rsidRDefault="00A7738F" w:rsidP="00DF1854">
      <w:pPr>
        <w:pStyle w:val="Heading4"/>
        <w:jc w:val="both"/>
      </w:pPr>
      <w:r>
        <w:rPr>
          <w:noProof/>
        </w:rPr>
        <w:t>AddExplor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77777777" w:rsidR="00DF1854" w:rsidRPr="0018174D" w:rsidRDefault="00DF1854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10061307" w14:textId="77777777" w:rsidR="00DF1854" w:rsidRPr="0023149A" w:rsidRDefault="00A7738F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explorer</w:t>
      </w:r>
      <w:r w:rsidR="00DF1854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5414A96A" w14:textId="77777777" w:rsidR="00DF1854" w:rsidRDefault="00DF1854" w:rsidP="00DF1854">
      <w:pPr>
        <w:pStyle w:val="Heading5"/>
        <w:jc w:val="both"/>
      </w:pPr>
      <w:r>
        <w:t>Functionality</w:t>
      </w:r>
    </w:p>
    <w:p w14:paraId="37B4385A" w14:textId="3ABBDC0B" w:rsidR="00DF1854" w:rsidRDefault="00DF1854" w:rsidP="00DF1854">
      <w:pPr>
        <w:jc w:val="both"/>
      </w:pPr>
      <w:r>
        <w:t xml:space="preserve">Creates an </w:t>
      </w:r>
      <w:r w:rsidR="00EF4C70" w:rsidRPr="008D7088">
        <w:rPr>
          <w:b/>
          <w:bCs/>
        </w:rPr>
        <w:t>explor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Pr="008D7088">
        <w:rPr>
          <w:b/>
          <w:bCs/>
        </w:rPr>
        <w:t>type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6048BC">
        <w:t>type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77777777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="00713317" w:rsidRPr="000C5B9C">
        <w:rPr>
          <w:rFonts w:ascii="Consolas" w:hAnsi="Consolas"/>
          <w:b/>
        </w:rPr>
        <w:t xml:space="preserve"> type doesn't exists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77777777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lastRenderedPageBreak/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t</w:t>
      </w:r>
      <w:r w:rsidRPr="000C5B9C">
        <w:rPr>
          <w:rFonts w:ascii="Consolas" w:hAnsi="Consolas"/>
          <w:b/>
        </w:rPr>
        <w:t xml:space="preserve">ype}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77777777" w:rsidR="00DF1854" w:rsidRDefault="00EF4C70" w:rsidP="00DF1854">
      <w:pPr>
        <w:pStyle w:val="Heading4"/>
        <w:jc w:val="both"/>
      </w:pPr>
      <w:r>
        <w:rPr>
          <w:noProof/>
        </w:rPr>
        <w:t>AddState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77777777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state</w:t>
      </w:r>
      <w:r w:rsidR="00DF1854">
        <w:rPr>
          <w:rStyle w:val="CodeChar"/>
        </w:rPr>
        <w:t xml:space="preserve">Name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56657C52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hibits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 S</w:t>
      </w:r>
      <w:r w:rsidR="00DF1854" w:rsidRPr="0023149A">
        <w:rPr>
          <w:rStyle w:val="CodeChar"/>
          <w:rFonts w:cstheme="minorHAnsi"/>
          <w:bCs/>
        </w:rPr>
        <w:t>tring</w:t>
      </w:r>
      <w:r w:rsidR="00DF1854">
        <w:rPr>
          <w:rStyle w:val="CodeChar"/>
          <w:rFonts w:cstheme="minorHAnsi"/>
          <w:bCs/>
        </w:rPr>
        <w:t>...</w:t>
      </w:r>
      <w:r w:rsidR="001C176C">
        <w:rPr>
          <w:rStyle w:val="CodeChar"/>
          <w:rFonts w:cstheme="minorHAnsi"/>
          <w:bCs/>
        </w:rPr>
        <w:t xml:space="preserve"> (Varargs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514B19DC" w:rsidR="00DF1854" w:rsidRPr="00682CF7" w:rsidRDefault="00DF1854" w:rsidP="00DF1854">
      <w:pPr>
        <w:jc w:val="both"/>
        <w:rPr>
          <w:lang w:val="bg-BG"/>
        </w:rPr>
      </w:pPr>
      <w:r>
        <w:t xml:space="preserve">Creates a </w:t>
      </w:r>
      <w:r w:rsidR="00EF4C70">
        <w:rPr>
          <w:b/>
        </w:rPr>
        <w:t>state</w:t>
      </w:r>
      <w:r>
        <w:t xml:space="preserve"> with the provided </w:t>
      </w:r>
      <w:r w:rsidR="00A16042">
        <w:rPr>
          <w:b/>
        </w:rPr>
        <w:t>exhibit</w:t>
      </w:r>
      <w:r w:rsidR="00EF4C70">
        <w:rPr>
          <w:b/>
        </w:rPr>
        <w:t>s</w:t>
      </w:r>
      <w:r>
        <w:t xml:space="preserve"> and </w:t>
      </w:r>
      <w:r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77777777" w:rsidR="00DF1854" w:rsidRPr="00822B75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822B75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2D5B5B" w:rsidRPr="000C5B9C">
        <w:rPr>
          <w:rFonts w:ascii="Consolas" w:hAnsi="Consolas"/>
          <w:b/>
        </w:rPr>
        <w:t>s</w:t>
      </w:r>
      <w:r w:rsidR="00EF4C70" w:rsidRPr="000C5B9C">
        <w:rPr>
          <w:rFonts w:ascii="Consolas" w:hAnsi="Consolas"/>
          <w:b/>
        </w:rPr>
        <w:t>tate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state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822B75">
        <w:rPr>
          <w:b/>
        </w:rPr>
        <w:t>"</w:t>
      </w:r>
    </w:p>
    <w:p w14:paraId="39244F2E" w14:textId="09C29B5F" w:rsidR="00DF1854" w:rsidRDefault="002A56A5" w:rsidP="00DF1854">
      <w:pPr>
        <w:pStyle w:val="Heading4"/>
        <w:jc w:val="both"/>
      </w:pPr>
      <w:r w:rsidRPr="004473E8">
        <w:rPr>
          <w:noProof/>
        </w:rPr>
        <w:t>Ret</w:t>
      </w:r>
      <w:r w:rsidR="00DF1854" w:rsidRPr="004473E8">
        <w:rPr>
          <w:noProof/>
        </w:rPr>
        <w:t>ire</w:t>
      </w:r>
      <w:r w:rsidR="00260494" w:rsidRPr="004473E8">
        <w:rPr>
          <w:noProof/>
        </w:rPr>
        <w:t>Explor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77777777" w:rsidR="00DF1854" w:rsidRPr="0023149A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plorer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02B2259A" w:rsidR="00DF1854" w:rsidRDefault="00DF1854" w:rsidP="00DF1854">
      <w:pPr>
        <w:jc w:val="both"/>
        <w:rPr>
          <w:b/>
        </w:rPr>
      </w:pPr>
      <w:r w:rsidRPr="00EE4FE6">
        <w:t xml:space="preserve">Retires the </w:t>
      </w:r>
      <w:r w:rsidR="00EF4C70">
        <w:t>explorer</w:t>
      </w:r>
      <w:r w:rsidR="00A16042">
        <w:t xml:space="preserve"> from Antarctica</w:t>
      </w:r>
      <w:r w:rsidRPr="00EE4FE6">
        <w:t xml:space="preserve"> by removing </w:t>
      </w:r>
      <w:r w:rsidR="0089258C">
        <w:t>them</w:t>
      </w:r>
      <w:r w:rsidRPr="00EE4FE6">
        <w:t xml:space="preserve"> from </w:t>
      </w:r>
      <w:r w:rsidR="00172629">
        <w:t>the</w:t>
      </w:r>
      <w:r w:rsidRPr="00EE4FE6">
        <w:t xml:space="preserve"> repository. </w:t>
      </w:r>
      <w:r w:rsidR="005607BA">
        <w:t xml:space="preserve">If an explorer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proofErr w:type="spellStart"/>
      <w:r w:rsidR="006E7B2E" w:rsidRPr="006E7B2E">
        <w:rPr>
          <w:rFonts w:ascii="Consolas" w:hAnsi="Consolas"/>
          <w:b/>
          <w:bCs/>
        </w:rPr>
        <w:t>IllegalArgumentException</w:t>
      </w:r>
      <w:proofErr w:type="spellEnd"/>
      <w:r w:rsidR="006E7B2E">
        <w:t xml:space="preserve"> with the following message:</w:t>
      </w:r>
    </w:p>
    <w:p w14:paraId="6CA848AD" w14:textId="77777777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713317" w:rsidRPr="000C5B9C">
        <w:rPr>
          <w:rFonts w:ascii="Consolas" w:hAnsi="Consolas"/>
          <w:b/>
        </w:rPr>
        <w:t xml:space="preserve"> doesn't exists.</w:t>
      </w:r>
      <w:r w:rsidRPr="00254AE2">
        <w:rPr>
          <w:b/>
        </w:rPr>
        <w:t>"</w:t>
      </w:r>
    </w:p>
    <w:p w14:paraId="0EF8FE93" w14:textId="153E2D8B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n </w:t>
      </w:r>
      <w:r w:rsidR="00EF4C70">
        <w:rPr>
          <w:rFonts w:eastAsiaTheme="minorHAnsi" w:cstheme="minorBidi"/>
          <w:b w:val="0"/>
          <w:color w:val="auto"/>
          <w:sz w:val="22"/>
        </w:rPr>
        <w:t>explor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is successfully retired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6A5AEA43" w:rsidR="00DF1854" w:rsidRPr="004473E8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4473E8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260494" w:rsidRPr="000C5B9C">
        <w:rPr>
          <w:rFonts w:ascii="Consolas" w:hAnsi="Consolas"/>
          <w:b/>
        </w:rPr>
        <w:t xml:space="preserve"> </w:t>
      </w:r>
      <w:r w:rsidR="0064574E" w:rsidRPr="000C5B9C">
        <w:rPr>
          <w:rFonts w:ascii="Consolas" w:hAnsi="Consolas"/>
          <w:b/>
        </w:rPr>
        <w:t>has retired</w:t>
      </w:r>
      <w:r w:rsidRPr="000C5B9C">
        <w:rPr>
          <w:rFonts w:ascii="Consolas" w:hAnsi="Consolas"/>
          <w:b/>
        </w:rPr>
        <w:t>!</w:t>
      </w:r>
      <w:r w:rsidRPr="004473E8">
        <w:rPr>
          <w:b/>
        </w:rPr>
        <w:t>"</w:t>
      </w:r>
    </w:p>
    <w:p w14:paraId="372275C1" w14:textId="77777777" w:rsidR="00DF1854" w:rsidRDefault="0038475F" w:rsidP="00DF1854">
      <w:pPr>
        <w:pStyle w:val="Heading4"/>
        <w:jc w:val="both"/>
        <w:rPr>
          <w:noProof/>
        </w:rPr>
      </w:pPr>
      <w:r>
        <w:rPr>
          <w:noProof/>
        </w:rPr>
        <w:t>ExploreState</w:t>
      </w:r>
      <w:r w:rsidR="00DF1854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77777777" w:rsidR="00DF1854" w:rsidRPr="00F32ADF" w:rsidRDefault="0038475F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tate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3763A96D" w:rsidR="00DF1854" w:rsidRDefault="00DF1854" w:rsidP="00DF1854">
      <w:r>
        <w:t xml:space="preserve">When the explore command is called, the action happens. You should start exploring the given </w:t>
      </w:r>
      <w:r w:rsidR="0038475F">
        <w:t>state</w:t>
      </w:r>
      <w:r>
        <w:t xml:space="preserve"> by sending the </w:t>
      </w:r>
      <w:r w:rsidR="0038475F">
        <w:t>explorers</w:t>
      </w:r>
      <w:r>
        <w:t xml:space="preserve"> that are most suitable for the mission:</w:t>
      </w:r>
    </w:p>
    <w:p w14:paraId="0AAFF4CC" w14:textId="77777777" w:rsidR="00DF1854" w:rsidRDefault="00DF1854" w:rsidP="00DF1854">
      <w:pPr>
        <w:pStyle w:val="ListParagraph"/>
        <w:numPr>
          <w:ilvl w:val="0"/>
          <w:numId w:val="11"/>
        </w:numPr>
      </w:pPr>
      <w:r>
        <w:t xml:space="preserve">You call each of the </w:t>
      </w:r>
      <w:r w:rsidR="0038475F">
        <w:t>explorers</w:t>
      </w:r>
      <w:r>
        <w:t xml:space="preserve"> and pick only the ones that have </w:t>
      </w:r>
      <w:r w:rsidR="0038475F">
        <w:t>energy above 5</w:t>
      </w:r>
      <w:r>
        <w:t>0 units.</w:t>
      </w:r>
    </w:p>
    <w:p w14:paraId="1B4EF281" w14:textId="4FE5F453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="00414730">
        <w:rPr>
          <w:b/>
        </w:rPr>
        <w:t>explorer</w:t>
      </w:r>
      <w:r w:rsidRPr="00F32ADF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>You must have at least one explorer to explore the state.</w:t>
      </w:r>
      <w:r w:rsidR="00414730" w:rsidRPr="007F3B4F">
        <w:rPr>
          <w:b/>
        </w:rPr>
        <w:t>"</w:t>
      </w:r>
    </w:p>
    <w:p w14:paraId="3EBA01C6" w14:textId="4EE9390D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 xml:space="preserve">After a mission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explored </w:t>
      </w:r>
      <w:r w:rsidR="00414730">
        <w:rPr>
          <w:b/>
        </w:rPr>
        <w:t>state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414730">
        <w:rPr>
          <w:b/>
        </w:rPr>
        <w:t>explorers</w:t>
      </w:r>
      <w:r>
        <w:t xml:space="preserve"> that </w:t>
      </w:r>
      <w:r w:rsidRPr="00947575">
        <w:rPr>
          <w:b/>
        </w:rPr>
        <w:t xml:space="preserve">had </w:t>
      </w:r>
      <w:r w:rsidR="00EC47AA">
        <w:rPr>
          <w:b/>
        </w:rPr>
        <w:t xml:space="preserve">retired </w:t>
      </w:r>
      <w:r w:rsidR="00EC47AA" w:rsidRPr="00EC47AA">
        <w:rPr>
          <w:bCs/>
        </w:rPr>
        <w:t>on</w:t>
      </w:r>
      <w:r>
        <w:t xml:space="preserve"> the mission:</w:t>
      </w:r>
    </w:p>
    <w:p w14:paraId="00E2EAA4" w14:textId="2BFACB41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Pr="000C5B9C">
        <w:rPr>
          <w:rFonts w:ascii="Consolas" w:hAnsi="Consolas"/>
          <w:b/>
        </w:rPr>
        <w:t>The state {</w:t>
      </w:r>
      <w:proofErr w:type="spellStart"/>
      <w:r w:rsidRPr="000C5B9C">
        <w:rPr>
          <w:rFonts w:ascii="Consolas" w:hAnsi="Consolas"/>
          <w:b/>
        </w:rPr>
        <w:t>state</w:t>
      </w:r>
      <w:r w:rsidR="00DF1854" w:rsidRPr="000C5B9C">
        <w:rPr>
          <w:rFonts w:ascii="Consolas" w:hAnsi="Consolas"/>
          <w:b/>
        </w:rPr>
        <w:t>Name</w:t>
      </w:r>
      <w:proofErr w:type="spellEnd"/>
      <w:r w:rsidR="00DF1854" w:rsidRPr="000C5B9C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 xml:space="preserve"> was explored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proofErr w:type="spellStart"/>
      <w:r w:rsidR="0091683E" w:rsidRPr="000C5B9C">
        <w:rPr>
          <w:rFonts w:ascii="Consolas" w:hAnsi="Consolas"/>
          <w:b/>
        </w:rPr>
        <w:t>retired</w:t>
      </w:r>
      <w:r w:rsidRPr="000C5B9C">
        <w:rPr>
          <w:rFonts w:ascii="Consolas" w:hAnsi="Consolas"/>
          <w:b/>
        </w:rPr>
        <w:t>Explorers</w:t>
      </w:r>
      <w:proofErr w:type="spellEnd"/>
      <w:r w:rsidRPr="000C5B9C">
        <w:rPr>
          <w:rFonts w:ascii="Consolas" w:hAnsi="Consolas"/>
          <w:b/>
        </w:rPr>
        <w:t xml:space="preserve">} researchers </w:t>
      </w:r>
      <w:r w:rsidR="0091683E" w:rsidRPr="000C5B9C">
        <w:rPr>
          <w:rFonts w:ascii="Consolas" w:hAnsi="Consolas"/>
          <w:b/>
        </w:rPr>
        <w:t xml:space="preserve">have retired </w:t>
      </w:r>
      <w:r w:rsidR="008D0B2C" w:rsidRPr="000C5B9C">
        <w:rPr>
          <w:rFonts w:ascii="Consolas" w:hAnsi="Consolas"/>
          <w:b/>
        </w:rPr>
        <w:t>on</w:t>
      </w:r>
      <w:r w:rsidR="0091683E" w:rsidRPr="000C5B9C">
        <w:rPr>
          <w:rFonts w:ascii="Consolas" w:hAnsi="Consolas"/>
          <w:b/>
        </w:rPr>
        <w:t xml:space="preserve"> this </w:t>
      </w:r>
      <w:r w:rsidRPr="000C5B9C">
        <w:rPr>
          <w:rFonts w:ascii="Consolas" w:hAnsi="Consolas"/>
          <w:b/>
        </w:rPr>
        <w:t>mission.</w:t>
      </w:r>
      <w:r w:rsidRPr="004473E8">
        <w:rPr>
          <w:b/>
        </w:rPr>
        <w:t>"</w:t>
      </w:r>
    </w:p>
    <w:p w14:paraId="1C5043A9" w14:textId="77777777" w:rsidR="00DF1854" w:rsidRDefault="00E12C07" w:rsidP="00DF1854">
      <w:pPr>
        <w:pStyle w:val="Heading4"/>
        <w:jc w:val="both"/>
      </w:pPr>
      <w:proofErr w:type="spellStart"/>
      <w:r>
        <w:t>Final</w:t>
      </w:r>
      <w:r w:rsidR="00713317">
        <w:t>Result</w:t>
      </w:r>
      <w:proofErr w:type="spellEnd"/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7CC2445A" w:rsidR="00DF1854" w:rsidRDefault="009F63B4" w:rsidP="009F63B4">
      <w:r>
        <w:t>Returns the information about the explorers in the following format:</w:t>
      </w:r>
    </w:p>
    <w:p w14:paraId="6DFAFE0B" w14:textId="39D83ABF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explorers don't have any suitcase exhibits, print </w:t>
      </w:r>
      <w:r w:rsidRPr="00757CA1">
        <w:rPr>
          <w:b/>
          <w:bCs/>
        </w:rPr>
        <w:t>"None"</w:t>
      </w:r>
      <w:r>
        <w:t xml:space="preserve"> </w:t>
      </w:r>
      <w:r w:rsidR="000C5B9C">
        <w:t>i</w:t>
      </w:r>
      <w:r>
        <w:t>n their place.</w:t>
      </w:r>
    </w:p>
    <w:p w14:paraId="239079BA" w14:textId="77777777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"{</w:t>
      </w:r>
      <w:proofErr w:type="spellStart"/>
      <w:r w:rsidR="00CB5D4E" w:rsidRPr="0061676D">
        <w:rPr>
          <w:rFonts w:ascii="Consolas" w:hAnsi="Consolas"/>
          <w:b/>
        </w:rPr>
        <w:t>exploredStates</w:t>
      </w:r>
      <w:r w:rsidRPr="0061676D">
        <w:rPr>
          <w:rFonts w:ascii="Consolas" w:hAnsi="Consolas"/>
          <w:b/>
        </w:rPr>
        <w:t>Count</w:t>
      </w:r>
      <w:proofErr w:type="spellEnd"/>
      <w:r w:rsidRPr="0061676D">
        <w:rPr>
          <w:rFonts w:ascii="Consolas" w:hAnsi="Consolas"/>
          <w:b/>
        </w:rPr>
        <w:t xml:space="preserve">} </w:t>
      </w:r>
      <w:r w:rsidR="00CB5D4E" w:rsidRPr="0061676D">
        <w:rPr>
          <w:rFonts w:ascii="Consolas" w:hAnsi="Consolas"/>
          <w:b/>
        </w:rPr>
        <w:t>states were explored.</w:t>
      </w:r>
    </w:p>
    <w:p w14:paraId="6C2CCC22" w14:textId="5D723EF5" w:rsidR="000C5B9C" w:rsidRDefault="00CB5D4E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Information for the explor</w:t>
      </w:r>
      <w:r w:rsidR="000C5B9C">
        <w:rPr>
          <w:rFonts w:ascii="Consolas" w:hAnsi="Consolas"/>
          <w:b/>
        </w:rPr>
        <w:t>ers:</w:t>
      </w:r>
    </w:p>
    <w:p w14:paraId="4032A556" w14:textId="218DA7F6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lastRenderedPageBreak/>
        <w:t xml:space="preserve">Name: </w:t>
      </w:r>
      <w:r w:rsidR="002D2730" w:rsidRPr="0061676D">
        <w:rPr>
          <w:rFonts w:ascii="Consolas" w:hAnsi="Consolas"/>
          <w:b/>
        </w:rPr>
        <w:t>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4E649DBC" w14:textId="0E9B3E76" w:rsidR="000C5B9C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84A64EB" w14:textId="73D1B048" w:rsidR="00DF1854" w:rsidRPr="0061676D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</w:t>
      </w:r>
      <w:r w:rsidR="00DF1854" w:rsidRPr="0061676D">
        <w:rPr>
          <w:rFonts w:ascii="Consolas" w:hAnsi="Consolas"/>
          <w:b/>
        </w:rPr>
        <w:t xml:space="preserve">: </w:t>
      </w:r>
      <w:r w:rsidRPr="0061676D">
        <w:rPr>
          <w:rFonts w:ascii="Consolas" w:hAnsi="Consolas"/>
          <w:b/>
        </w:rPr>
        <w:t>{suitcaseExhibits</w:t>
      </w:r>
      <w:r w:rsidR="00DF1854"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Pr="0061676D">
        <w:rPr>
          <w:rFonts w:ascii="Consolas" w:hAnsi="Consolas"/>
          <w:b/>
        </w:rPr>
        <w:t>suitcaseExhibits</w:t>
      </w:r>
      <w:r w:rsidR="00DF1854" w:rsidRPr="0061676D">
        <w:rPr>
          <w:rFonts w:ascii="Consolas" w:hAnsi="Consolas"/>
          <w:b/>
          <w:vertAlign w:val="subscript"/>
        </w:rPr>
        <w:t>3</w:t>
      </w:r>
      <w:r w:rsidRPr="0061676D">
        <w:rPr>
          <w:rFonts w:ascii="Consolas" w:hAnsi="Consolas"/>
          <w:b/>
        </w:rPr>
        <w:t xml:space="preserve">, …,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</w:t>
      </w:r>
      <w:r w:rsidR="00DF1854" w:rsidRPr="0061676D">
        <w:rPr>
          <w:rFonts w:ascii="Consolas" w:hAnsi="Consolas"/>
          <w:b/>
          <w:vertAlign w:val="subscript"/>
        </w:rPr>
        <w:t>n</w:t>
      </w:r>
      <w:r w:rsidR="00DF1854" w:rsidRPr="0061676D">
        <w:rPr>
          <w:rFonts w:ascii="Consolas" w:hAnsi="Consolas"/>
          <w:b/>
        </w:rPr>
        <w:t>}"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6D4BECC8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C042391" w14:textId="29D887A2" w:rsidR="00DF1854" w:rsidRPr="0061676D" w:rsidRDefault="002D2730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70691871" w14:textId="0369909D" w:rsidR="0061676D" w:rsidRPr="000C5B9C" w:rsidRDefault="002D2730" w:rsidP="00124AAD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: {suitcaseExhibits</w:t>
      </w:r>
      <w:r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2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3</w:t>
      </w:r>
      <w:r w:rsidRPr="0061676D">
        <w:rPr>
          <w:rFonts w:ascii="Consolas" w:hAnsi="Consolas"/>
          <w:b/>
        </w:rPr>
        <w:t xml:space="preserve">, …,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n</w:t>
      </w:r>
      <w:r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7777777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xplor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explorer</w:t>
      </w:r>
      <w:r w:rsidR="00DF1854">
        <w:rPr>
          <w:rFonts w:ascii="Consolas" w:hAnsi="Consolas"/>
          <w:b/>
          <w:noProof/>
        </w:rPr>
        <w:t>Name}</w:t>
      </w:r>
    </w:p>
    <w:p w14:paraId="282946EE" w14:textId="534DA0C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ta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sta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Varargs)}</w:t>
      </w:r>
    </w:p>
    <w:p w14:paraId="5292E0C4" w14:textId="454FF9EB" w:rsidR="00DF1854" w:rsidRPr="007A2C08" w:rsidRDefault="00E63928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tire</w:t>
      </w:r>
      <w:r w:rsidR="002D2730">
        <w:rPr>
          <w:rFonts w:ascii="Consolas" w:hAnsi="Consolas"/>
          <w:b/>
          <w:noProof/>
        </w:rPr>
        <w:t>Explor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ExploreState {state</w:t>
      </w:r>
      <w:r w:rsidR="00DF1854">
        <w:rPr>
          <w:rFonts w:ascii="Consolas" w:hAnsi="Consolas"/>
          <w:b/>
          <w:noProof/>
        </w:rPr>
        <w:t>Name}</w:t>
      </w:r>
    </w:p>
    <w:p w14:paraId="242DD9EB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Final</w:t>
      </w:r>
      <w:r w:rsidR="00713317">
        <w:rPr>
          <w:rFonts w:ascii="Consolas" w:hAnsi="Consolas"/>
          <w:b/>
        </w:rPr>
        <w:t>Result</w:t>
      </w:r>
      <w:proofErr w:type="spellEnd"/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942FBF" w:rsidRDefault="00DF1854" w:rsidP="00DF1854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40E27507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</w:t>
            </w:r>
            <w:r w:rsidR="00C47D47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47D47"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="00C47D47" w:rsidRPr="000C5B9C">
              <w:rPr>
                <w:rFonts w:ascii="Consolas" w:hAnsi="Consolas"/>
                <w:b/>
                <w:bCs/>
              </w:rPr>
              <w:t xml:space="preserve"> John</w:t>
            </w:r>
          </w:p>
          <w:p w14:paraId="4AB067FB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03151" w:rsidRPr="000C5B9C">
              <w:rPr>
                <w:rFonts w:ascii="Consolas" w:hAnsi="Consolas"/>
                <w:b/>
                <w:bCs/>
              </w:rPr>
              <w:t>Gl</w:t>
            </w:r>
            <w:r w:rsidRPr="000C5B9C">
              <w:rPr>
                <w:rFonts w:ascii="Consolas" w:hAnsi="Consolas"/>
                <w:b/>
                <w:bCs/>
              </w:rPr>
              <w:t>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6C91EB3D" w14:textId="77777777" w:rsidR="00703151" w:rsidRPr="000C5B9C" w:rsidRDefault="00703151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4FA61F2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Anna</w:t>
            </w:r>
          </w:p>
          <w:p w14:paraId="048C5237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Michael</w:t>
            </w:r>
          </w:p>
          <w:p w14:paraId="163ABE88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m</w:t>
            </w:r>
          </w:p>
          <w:p w14:paraId="66AC23DF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Michaela</w:t>
            </w:r>
          </w:p>
          <w:p w14:paraId="74E91240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Just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tam</w:t>
            </w:r>
          </w:p>
          <w:p w14:paraId="2C6E2533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Northern</w:t>
            </w:r>
          </w:p>
          <w:p w14:paraId="1895EA6D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="008015CC" w:rsidRPr="000C5B9C">
              <w:rPr>
                <w:rFonts w:ascii="Consolas" w:hAnsi="Consolas"/>
                <w:b/>
                <w:bCs/>
              </w:rPr>
              <w:t>South State</w:t>
            </w:r>
          </w:p>
          <w:p w14:paraId="4A4F035B" w14:textId="5ED08197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</w:t>
            </w:r>
            <w:r w:rsidR="008015CC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="008015CC"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544096E5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</w:t>
            </w:r>
          </w:p>
          <w:p w14:paraId="4CE9AB0E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3B540616" w14:textId="77777777" w:rsidR="00DF1854" w:rsidRPr="00E802E7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3808600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lastRenderedPageBreak/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hn.</w:t>
            </w:r>
          </w:p>
          <w:p w14:paraId="34590DF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577893C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.</w:t>
            </w:r>
          </w:p>
          <w:p w14:paraId="47C9AF6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Anna.</w:t>
            </w:r>
          </w:p>
          <w:p w14:paraId="1F5ADD2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.</w:t>
            </w:r>
          </w:p>
          <w:p w14:paraId="7BE3201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m.</w:t>
            </w:r>
          </w:p>
          <w:p w14:paraId="53532D6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a.</w:t>
            </w:r>
          </w:p>
          <w:p w14:paraId="3900DB66" w14:textId="3F12E758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</w:t>
            </w:r>
            <w:r w:rsidR="007E1BC2" w:rsidRPr="000C5B9C">
              <w:rPr>
                <w:rFonts w:ascii="Consolas" w:hAnsi="Consolas"/>
                <w:b/>
                <w:bCs/>
              </w:rPr>
              <w:t>type</w:t>
            </w:r>
            <w:r w:rsidRPr="000C5B9C">
              <w:rPr>
                <w:rFonts w:ascii="Consolas" w:hAnsi="Consolas"/>
                <w:b/>
                <w:bCs/>
              </w:rPr>
              <w:t xml:space="preserve"> doesn't exists.</w:t>
            </w:r>
          </w:p>
          <w:p w14:paraId="70EDA6E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Northern.</w:t>
            </w:r>
          </w:p>
          <w:p w14:paraId="6827E2DF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5D377CD2" w14:textId="2E66ACEF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Sarah </w:t>
            </w:r>
            <w:r w:rsidR="004C57FD" w:rsidRPr="000C5B9C">
              <w:rPr>
                <w:rFonts w:ascii="Consolas" w:hAnsi="Consolas"/>
                <w:b/>
                <w:bCs/>
              </w:rPr>
              <w:t>has</w:t>
            </w:r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4C57FD" w:rsidRPr="000C5B9C">
              <w:rPr>
                <w:rFonts w:ascii="Consolas" w:hAnsi="Consolas"/>
                <w:b/>
                <w:bCs/>
              </w:rPr>
              <w:t>retired</w:t>
            </w:r>
            <w:r w:rsidRPr="000C5B9C">
              <w:rPr>
                <w:rFonts w:ascii="Consolas" w:hAnsi="Consolas"/>
                <w:b/>
                <w:bCs/>
              </w:rPr>
              <w:t>!</w:t>
            </w:r>
          </w:p>
          <w:p w14:paraId="34BC6F23" w14:textId="71CB1EE6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3C006C4E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7747B6F6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1542F84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hn</w:t>
            </w:r>
          </w:p>
          <w:p w14:paraId="453B677A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12FD893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2384D66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A22BAD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61676AA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773759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Anna</w:t>
            </w:r>
          </w:p>
          <w:p w14:paraId="0373E5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1048591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428D9BD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</w:t>
            </w:r>
          </w:p>
          <w:p w14:paraId="4DA08F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23BE448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556AE5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Sam</w:t>
            </w:r>
          </w:p>
          <w:p w14:paraId="796A9F75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0A744EA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2AF94B8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a</w:t>
            </w:r>
          </w:p>
          <w:p w14:paraId="38D3807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24F429D4" w14:textId="77777777" w:rsidR="00DF1854" w:rsidRPr="004D4830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717AD7A8" w14:textId="77777777" w:rsidR="00DF1854" w:rsidRDefault="00DF1854" w:rsidP="00DF1854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2A4834F6" w14:textId="77777777" w:rsidR="00DF1854" w:rsidRPr="000C5B9C" w:rsidRDefault="00F00BD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04A39"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="00C04A39" w:rsidRPr="000C5B9C">
              <w:rPr>
                <w:rFonts w:ascii="Consolas" w:hAnsi="Consolas"/>
                <w:b/>
                <w:bCs/>
              </w:rPr>
              <w:t xml:space="preserve"> Jolie</w:t>
            </w:r>
          </w:p>
          <w:p w14:paraId="2F2489F9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 State</w:t>
            </w:r>
          </w:p>
          <w:p w14:paraId="27CDEFAC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</w:t>
            </w:r>
          </w:p>
          <w:p w14:paraId="227067A3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4D449D00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Jack</w:t>
            </w:r>
          </w:p>
          <w:p w14:paraId="5C47D919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Lia</w:t>
            </w:r>
          </w:p>
          <w:p w14:paraId="4B607497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Philip</w:t>
            </w:r>
          </w:p>
          <w:p w14:paraId="4E659CE5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2B40E77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Thomas</w:t>
            </w:r>
          </w:p>
          <w:p w14:paraId="73FBA34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 Northern East West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outhwest </w:t>
            </w:r>
            <w:r w:rsidRPr="000C5B9C">
              <w:rPr>
                <w:rFonts w:ascii="Consolas" w:hAnsi="Consolas"/>
                <w:b/>
                <w:bCs/>
              </w:rPr>
              <w:t>So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>utheast</w:t>
            </w:r>
          </w:p>
          <w:p w14:paraId="17B2E037" w14:textId="16D33910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David</w:t>
            </w:r>
          </w:p>
          <w:p w14:paraId="44504B2A" w14:textId="1B673E8C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William</w:t>
            </w:r>
          </w:p>
          <w:p w14:paraId="5760520A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B37707" w:rsidRPr="000C5B9C">
              <w:rPr>
                <w:rFonts w:ascii="Consolas" w:hAnsi="Consolas"/>
                <w:b/>
                <w:bCs/>
              </w:rPr>
              <w:t>South</w:t>
            </w:r>
          </w:p>
          <w:p w14:paraId="253823EC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75C6E9DA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0C5B9C">
              <w:rPr>
                <w:rFonts w:ascii="Consolas" w:hAnsi="Consolas"/>
                <w:b/>
                <w:bCs/>
              </w:rPr>
              <w:lastRenderedPageBreak/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024E833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lie.</w:t>
            </w:r>
          </w:p>
          <w:p w14:paraId="190D0A1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448A2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You must have at least one explorer to explore the state.</w:t>
            </w:r>
          </w:p>
          <w:p w14:paraId="118CBF9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0 states were explored.</w:t>
            </w:r>
          </w:p>
          <w:p w14:paraId="5F9EC4F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68F7320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E4687B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2D13D2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0244B6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ack.</w:t>
            </w:r>
          </w:p>
          <w:p w14:paraId="1B6D6B6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Lia.</w:t>
            </w:r>
          </w:p>
          <w:p w14:paraId="4FBE6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Philip.</w:t>
            </w:r>
          </w:p>
          <w:p w14:paraId="57C602C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6265D6D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Thomas.</w:t>
            </w:r>
          </w:p>
          <w:p w14:paraId="77EF358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EE4F32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David doesn't exists.</w:t>
            </w:r>
          </w:p>
          <w:p w14:paraId="204FFB4D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William doesn't exists.</w:t>
            </w:r>
          </w:p>
          <w:p w14:paraId="3768894C" w14:textId="7D798D14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</w:t>
            </w:r>
            <w:r w:rsidR="00E63928" w:rsidRPr="000C5B9C">
              <w:rPr>
                <w:rFonts w:ascii="Consolas" w:hAnsi="Consolas"/>
                <w:b/>
                <w:bCs/>
              </w:rPr>
              <w:t xml:space="preserve">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4067F7A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6F94DA1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3C7ECFE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7FB02B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3A44E5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15D74D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ack</w:t>
            </w:r>
          </w:p>
          <w:p w14:paraId="2957E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2D89706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0CAB168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Lia</w:t>
            </w:r>
          </w:p>
          <w:p w14:paraId="1A8B5E4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6FADB1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57D5DD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Philip</w:t>
            </w:r>
          </w:p>
          <w:p w14:paraId="6585216C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3F6007D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621AD57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Sarah</w:t>
            </w:r>
          </w:p>
          <w:p w14:paraId="3A7C462B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4C9CB6D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331F1A1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Thomas</w:t>
            </w:r>
          </w:p>
          <w:p w14:paraId="4B37CE5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36F413CF" w14:textId="77777777" w:rsidR="00DF1854" w:rsidRPr="004D4830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00DF2987" w14:textId="77777777" w:rsidR="00DF1854" w:rsidRDefault="00DF1854" w:rsidP="00DF1854">
      <w:pPr>
        <w:pStyle w:val="Heading2"/>
        <w:jc w:val="both"/>
      </w:pPr>
      <w:r w:rsidRPr="00D12B4A">
        <w:t>Task 3: Unit Tests</w:t>
      </w:r>
      <w:r>
        <w:t xml:space="preserve"> (100 points)</w:t>
      </w:r>
    </w:p>
    <w:p w14:paraId="0C48BF5E" w14:textId="55943605" w:rsidR="00DF1854" w:rsidRDefault="00DF1854" w:rsidP="00DF1854">
      <w:pPr>
        <w:jc w:val="both"/>
      </w:pPr>
      <w:r w:rsidRPr="00D12B4A">
        <w:t xml:space="preserve">You will receive a skeleton with </w:t>
      </w:r>
      <w:r w:rsidR="00931EF8">
        <w:rPr>
          <w:rFonts w:ascii="Consolas" w:hAnsi="Consolas" w:cstheme="minorHAnsi"/>
          <w:b/>
          <w:noProof/>
        </w:rPr>
        <w:t>Animal</w:t>
      </w:r>
      <w:r w:rsidRPr="00CE3128">
        <w:t xml:space="preserve"> and </w:t>
      </w:r>
      <w:r w:rsidR="00931EF8">
        <w:rPr>
          <w:rFonts w:ascii="Consolas" w:hAnsi="Consolas" w:cstheme="minorHAnsi"/>
          <w:b/>
          <w:noProof/>
        </w:rPr>
        <w:t>Farm</w:t>
      </w:r>
      <w:r w:rsidRPr="00D12B4A">
        <w:t xml:space="preserve"> class</w:t>
      </w:r>
      <w:r>
        <w:t>es</w:t>
      </w:r>
      <w:r w:rsidRPr="00D12B4A">
        <w:t xml:space="preserve"> inside. The class will have some methods, fields</w:t>
      </w:r>
      <w:r w:rsidR="000C5B9C">
        <w:t>,</w:t>
      </w:r>
      <w:r w:rsidRPr="00D12B4A">
        <w:t xml:space="preserve"> and </w:t>
      </w:r>
      <w:r>
        <w:t xml:space="preserve">one </w:t>
      </w:r>
      <w:r w:rsidRPr="00D12B4A">
        <w:t>constructor</w:t>
      </w:r>
      <w:r>
        <w:t xml:space="preserve">, which are working properly. You are </w:t>
      </w:r>
      <w:r w:rsidRPr="00D12B4A">
        <w:rPr>
          <w:b/>
        </w:rPr>
        <w:t>NOT ALLOWED</w:t>
      </w:r>
      <w:r>
        <w:t xml:space="preserve"> to change any class</w:t>
      </w:r>
      <w:r w:rsidRPr="00D12B4A">
        <w:t>. Cover the whole class with unit test</w:t>
      </w:r>
      <w:r>
        <w:t>s</w:t>
      </w:r>
      <w:r w:rsidRPr="00D12B4A">
        <w:t xml:space="preserve"> to make sure that the class is working as intended.</w:t>
      </w:r>
    </w:p>
    <w:p w14:paraId="5DE229C7" w14:textId="77777777" w:rsidR="00DF1854" w:rsidRPr="004872A7" w:rsidRDefault="00DF1854" w:rsidP="00DF1854">
      <w:pPr>
        <w:jc w:val="both"/>
      </w:pPr>
      <w:r>
        <w:t xml:space="preserve">You are provided with a </w:t>
      </w:r>
      <w:r w:rsidRPr="003A7F79">
        <w:rPr>
          <w:b/>
        </w:rPr>
        <w:t>unit test project</w:t>
      </w:r>
      <w:r>
        <w:t xml:space="preserve"> in the </w:t>
      </w:r>
      <w:r w:rsidRPr="003A7F79">
        <w:rPr>
          <w:b/>
        </w:rPr>
        <w:t>project skeleton</w:t>
      </w:r>
      <w:r>
        <w:t>.</w:t>
      </w:r>
    </w:p>
    <w:p w14:paraId="48699836" w14:textId="77777777" w:rsidR="00DF1854" w:rsidRPr="00E308F8" w:rsidRDefault="00DF1854" w:rsidP="00DF1854">
      <w:pPr>
        <w:jc w:val="both"/>
      </w:pPr>
      <w:r>
        <w:t xml:space="preserve">Do </w:t>
      </w:r>
      <w:r>
        <w:rPr>
          <w:b/>
        </w:rPr>
        <w:t>NOT</w:t>
      </w:r>
      <w:r>
        <w:t xml:space="preserve"> use </w:t>
      </w:r>
      <w:r>
        <w:rPr>
          <w:b/>
        </w:rPr>
        <w:t>Mocking</w:t>
      </w:r>
      <w:r>
        <w:t xml:space="preserve"> in your unit tests!</w:t>
      </w:r>
    </w:p>
    <w:p w14:paraId="16013AC4" w14:textId="77777777" w:rsidR="000B4873" w:rsidRDefault="000B4873"/>
    <w:sectPr w:rsidR="000B4873" w:rsidSect="00A16042">
      <w:headerReference w:type="default" r:id="rId8"/>
      <w:footerReference w:type="default" r:id="rId9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43AE4A" w14:textId="77777777" w:rsidR="007F2B04" w:rsidRDefault="007F2B04">
      <w:pPr>
        <w:spacing w:before="0" w:after="0" w:line="240" w:lineRule="auto"/>
      </w:pPr>
      <w:r>
        <w:separator/>
      </w:r>
    </w:p>
  </w:endnote>
  <w:endnote w:type="continuationSeparator" w:id="0">
    <w:p w14:paraId="511CF87D" w14:textId="77777777" w:rsidR="007F2B04" w:rsidRDefault="007F2B0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C555CA" w14:textId="246F4E6A" w:rsidR="00C47D47" w:rsidRPr="008A66FC" w:rsidRDefault="00C47D47" w:rsidP="00C47D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0A59C7" w14:textId="77777777" w:rsidR="007F2B04" w:rsidRDefault="007F2B04">
      <w:pPr>
        <w:spacing w:before="0" w:after="0" w:line="240" w:lineRule="auto"/>
      </w:pPr>
      <w:r>
        <w:separator/>
      </w:r>
    </w:p>
  </w:footnote>
  <w:footnote w:type="continuationSeparator" w:id="0">
    <w:p w14:paraId="0B89D214" w14:textId="77777777" w:rsidR="007F2B04" w:rsidRDefault="007F2B0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09375" w14:textId="77777777" w:rsidR="00C47D47" w:rsidRDefault="00C47D47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6"/>
  </w:num>
  <w:num w:numId="5">
    <w:abstractNumId w:val="4"/>
  </w:num>
  <w:num w:numId="6">
    <w:abstractNumId w:val="10"/>
  </w:num>
  <w:num w:numId="7">
    <w:abstractNumId w:val="2"/>
  </w:num>
  <w:num w:numId="8">
    <w:abstractNumId w:val="5"/>
  </w:num>
  <w:num w:numId="9">
    <w:abstractNumId w:val="7"/>
  </w:num>
  <w:num w:numId="10">
    <w:abstractNumId w:val="9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CzsLQwNzU0NDVT0lEKTi0uzszPAykwrAUA4VdTsywAAAA="/>
  </w:docVars>
  <w:rsids>
    <w:rsidRoot w:val="00DF1854"/>
    <w:rsid w:val="00011EA1"/>
    <w:rsid w:val="00017D2F"/>
    <w:rsid w:val="00056F4E"/>
    <w:rsid w:val="000631CE"/>
    <w:rsid w:val="00076E82"/>
    <w:rsid w:val="0009783D"/>
    <w:rsid w:val="000A228B"/>
    <w:rsid w:val="000A582C"/>
    <w:rsid w:val="000B14C6"/>
    <w:rsid w:val="000B23AF"/>
    <w:rsid w:val="000B4873"/>
    <w:rsid w:val="000C5B9C"/>
    <w:rsid w:val="000E4D26"/>
    <w:rsid w:val="00113EA8"/>
    <w:rsid w:val="0011485D"/>
    <w:rsid w:val="001217DA"/>
    <w:rsid w:val="00124AAD"/>
    <w:rsid w:val="001279AA"/>
    <w:rsid w:val="00131835"/>
    <w:rsid w:val="001325D8"/>
    <w:rsid w:val="00145368"/>
    <w:rsid w:val="001543D2"/>
    <w:rsid w:val="001615A3"/>
    <w:rsid w:val="00165407"/>
    <w:rsid w:val="00170E1B"/>
    <w:rsid w:val="00172629"/>
    <w:rsid w:val="00176B1D"/>
    <w:rsid w:val="0018749A"/>
    <w:rsid w:val="00195A14"/>
    <w:rsid w:val="001A12C9"/>
    <w:rsid w:val="001C176C"/>
    <w:rsid w:val="001C7946"/>
    <w:rsid w:val="001D48B0"/>
    <w:rsid w:val="00211BA4"/>
    <w:rsid w:val="002173C7"/>
    <w:rsid w:val="00235738"/>
    <w:rsid w:val="0023615A"/>
    <w:rsid w:val="0024151B"/>
    <w:rsid w:val="00260494"/>
    <w:rsid w:val="00261918"/>
    <w:rsid w:val="002642A7"/>
    <w:rsid w:val="00272281"/>
    <w:rsid w:val="002A2A85"/>
    <w:rsid w:val="002A56A5"/>
    <w:rsid w:val="002C0A4E"/>
    <w:rsid w:val="002C5957"/>
    <w:rsid w:val="002D2730"/>
    <w:rsid w:val="002D4828"/>
    <w:rsid w:val="002D5B5B"/>
    <w:rsid w:val="002E416D"/>
    <w:rsid w:val="002F4448"/>
    <w:rsid w:val="003209C2"/>
    <w:rsid w:val="003240F4"/>
    <w:rsid w:val="00341CC3"/>
    <w:rsid w:val="0035072B"/>
    <w:rsid w:val="0035765E"/>
    <w:rsid w:val="003822FE"/>
    <w:rsid w:val="0038475F"/>
    <w:rsid w:val="0041216C"/>
    <w:rsid w:val="004137BD"/>
    <w:rsid w:val="00414730"/>
    <w:rsid w:val="00423C3F"/>
    <w:rsid w:val="00423C86"/>
    <w:rsid w:val="00431ACB"/>
    <w:rsid w:val="004473E8"/>
    <w:rsid w:val="00464A03"/>
    <w:rsid w:val="004664F8"/>
    <w:rsid w:val="004817AE"/>
    <w:rsid w:val="004A3AEF"/>
    <w:rsid w:val="004A3E11"/>
    <w:rsid w:val="004A707C"/>
    <w:rsid w:val="004C3CA9"/>
    <w:rsid w:val="004C57FD"/>
    <w:rsid w:val="004D0C3E"/>
    <w:rsid w:val="004E11C6"/>
    <w:rsid w:val="0052565D"/>
    <w:rsid w:val="005317DB"/>
    <w:rsid w:val="0053289E"/>
    <w:rsid w:val="005607BA"/>
    <w:rsid w:val="005E7DE9"/>
    <w:rsid w:val="005F35D2"/>
    <w:rsid w:val="005F7AB6"/>
    <w:rsid w:val="0060183A"/>
    <w:rsid w:val="006048BC"/>
    <w:rsid w:val="0061676D"/>
    <w:rsid w:val="0064421D"/>
    <w:rsid w:val="00644ADD"/>
    <w:rsid w:val="0064574E"/>
    <w:rsid w:val="00682CF7"/>
    <w:rsid w:val="006854EA"/>
    <w:rsid w:val="006B3D92"/>
    <w:rsid w:val="006B5FE1"/>
    <w:rsid w:val="006E7B2E"/>
    <w:rsid w:val="00703151"/>
    <w:rsid w:val="00712AD3"/>
    <w:rsid w:val="00713317"/>
    <w:rsid w:val="00724980"/>
    <w:rsid w:val="00745220"/>
    <w:rsid w:val="00747F36"/>
    <w:rsid w:val="0075495A"/>
    <w:rsid w:val="00756AF2"/>
    <w:rsid w:val="00757CA1"/>
    <w:rsid w:val="00785306"/>
    <w:rsid w:val="00797326"/>
    <w:rsid w:val="007B2990"/>
    <w:rsid w:val="007C0E5F"/>
    <w:rsid w:val="007E1BC2"/>
    <w:rsid w:val="007F2B04"/>
    <w:rsid w:val="008015CC"/>
    <w:rsid w:val="0080592C"/>
    <w:rsid w:val="008171CE"/>
    <w:rsid w:val="008614A1"/>
    <w:rsid w:val="00882C0C"/>
    <w:rsid w:val="0089258C"/>
    <w:rsid w:val="0089357E"/>
    <w:rsid w:val="008C5D66"/>
    <w:rsid w:val="008D0B2C"/>
    <w:rsid w:val="008D7088"/>
    <w:rsid w:val="008E7775"/>
    <w:rsid w:val="00903678"/>
    <w:rsid w:val="0091683E"/>
    <w:rsid w:val="00931EF8"/>
    <w:rsid w:val="009453FB"/>
    <w:rsid w:val="00971577"/>
    <w:rsid w:val="0098204D"/>
    <w:rsid w:val="00985647"/>
    <w:rsid w:val="009C47EF"/>
    <w:rsid w:val="009F63B4"/>
    <w:rsid w:val="00A148F8"/>
    <w:rsid w:val="00A16042"/>
    <w:rsid w:val="00A272B4"/>
    <w:rsid w:val="00A36657"/>
    <w:rsid w:val="00A70179"/>
    <w:rsid w:val="00A7738F"/>
    <w:rsid w:val="00A97D1D"/>
    <w:rsid w:val="00AB4743"/>
    <w:rsid w:val="00AC5993"/>
    <w:rsid w:val="00AD44D5"/>
    <w:rsid w:val="00AD7596"/>
    <w:rsid w:val="00AE693F"/>
    <w:rsid w:val="00B37707"/>
    <w:rsid w:val="00B503CA"/>
    <w:rsid w:val="00B64C62"/>
    <w:rsid w:val="00B921EE"/>
    <w:rsid w:val="00BD5F22"/>
    <w:rsid w:val="00BE4C49"/>
    <w:rsid w:val="00BF41AD"/>
    <w:rsid w:val="00C04A39"/>
    <w:rsid w:val="00C15544"/>
    <w:rsid w:val="00C47D47"/>
    <w:rsid w:val="00C512FC"/>
    <w:rsid w:val="00C665A8"/>
    <w:rsid w:val="00C809B0"/>
    <w:rsid w:val="00C90A9B"/>
    <w:rsid w:val="00CB5D4E"/>
    <w:rsid w:val="00CE760F"/>
    <w:rsid w:val="00D0490E"/>
    <w:rsid w:val="00D106B4"/>
    <w:rsid w:val="00D16FC9"/>
    <w:rsid w:val="00D17565"/>
    <w:rsid w:val="00D176E4"/>
    <w:rsid w:val="00D22CE0"/>
    <w:rsid w:val="00D31805"/>
    <w:rsid w:val="00D40D03"/>
    <w:rsid w:val="00D478AF"/>
    <w:rsid w:val="00D526C0"/>
    <w:rsid w:val="00D56F43"/>
    <w:rsid w:val="00D60F2B"/>
    <w:rsid w:val="00D724F9"/>
    <w:rsid w:val="00DB113C"/>
    <w:rsid w:val="00DD4243"/>
    <w:rsid w:val="00DF1854"/>
    <w:rsid w:val="00E12C07"/>
    <w:rsid w:val="00E25F62"/>
    <w:rsid w:val="00E474DC"/>
    <w:rsid w:val="00E6252C"/>
    <w:rsid w:val="00E63928"/>
    <w:rsid w:val="00EC47AA"/>
    <w:rsid w:val="00ED4069"/>
    <w:rsid w:val="00ED47FE"/>
    <w:rsid w:val="00EF4C70"/>
    <w:rsid w:val="00F00BDA"/>
    <w:rsid w:val="00F07C01"/>
    <w:rsid w:val="00F2290B"/>
    <w:rsid w:val="00F45D98"/>
    <w:rsid w:val="00F4790A"/>
    <w:rsid w:val="00F55E9E"/>
    <w:rsid w:val="00F710EF"/>
    <w:rsid w:val="00F747F5"/>
    <w:rsid w:val="00F82985"/>
    <w:rsid w:val="00F9310D"/>
    <w:rsid w:val="00F96FBE"/>
    <w:rsid w:val="00F97DB5"/>
    <w:rsid w:val="00FC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378D9D8"/>
  <w15:chartTrackingRefBased/>
  <w15:docId w15:val="{182F9C45-B10B-411A-9699-C97B873B6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691D29-8E63-4463-BCB5-E7F20B41A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9</Pages>
  <Words>1724</Words>
  <Characters>10250</Characters>
  <Application>Microsoft Office Word</Application>
  <DocSecurity>0</DocSecurity>
  <Lines>312</Lines>
  <Paragraphs>2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209</cp:revision>
  <dcterms:created xsi:type="dcterms:W3CDTF">2021-08-19T12:49:00Z</dcterms:created>
  <dcterms:modified xsi:type="dcterms:W3CDTF">2023-03-20T09:21:00Z</dcterms:modified>
</cp:coreProperties>
</file>